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05C40" w14:textId="73909961" w:rsidR="00186B1F" w:rsidRDefault="007D40BB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>202</w:t>
      </w:r>
      <w:r w:rsidR="007D146F">
        <w:rPr>
          <w:rFonts w:ascii="Bookman Old Style" w:hAnsi="Bookman Old Style" w:cs="Arial Rounded MT Bold"/>
          <w:sz w:val="14"/>
          <w:szCs w:val="14"/>
        </w:rPr>
        <w:t>5</w:t>
      </w:r>
      <w:r w:rsidR="00370B1C">
        <w:rPr>
          <w:rFonts w:ascii="Bookman Old Style" w:hAnsi="Bookman Old Style" w:cs="Arial Rounded MT Bold"/>
          <w:sz w:val="14"/>
          <w:szCs w:val="14"/>
        </w:rPr>
        <w:t xml:space="preserve"> SALN Form</w:t>
      </w:r>
    </w:p>
    <w:p w14:paraId="10405C41" w14:textId="45019230" w:rsidR="00504FC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er CSC Resolution No. </w:t>
      </w:r>
      <w:r w:rsidR="008601F3">
        <w:rPr>
          <w:rFonts w:ascii="Bookman Old Style" w:hAnsi="Bookman Old Style" w:cs="Arial Rounded MT Bold"/>
          <w:sz w:val="14"/>
          <w:szCs w:val="14"/>
        </w:rPr>
        <w:t>2500632</w:t>
      </w:r>
    </w:p>
    <w:p w14:paraId="10405C42" w14:textId="0F177294" w:rsidR="00504FC9" w:rsidRPr="00277AD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romulgated on </w:t>
      </w:r>
      <w:r w:rsidR="008601F3">
        <w:rPr>
          <w:rFonts w:ascii="Bookman Old Style" w:hAnsi="Bookman Old Style" w:cs="Arial Rounded MT Bold"/>
          <w:sz w:val="14"/>
          <w:szCs w:val="14"/>
        </w:rPr>
        <w:t>25 June 2025</w:t>
      </w:r>
    </w:p>
    <w:p w14:paraId="10405C43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C44" w14:textId="41E802EF" w:rsidR="001249DF" w:rsidRPr="00CD4DC8" w:rsidRDefault="006C3B0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>STATEMENT OF ASSETS, LIABILITIES</w:t>
      </w:r>
      <w:r w:rsidR="003543E5">
        <w:rPr>
          <w:rFonts w:ascii="Bookman Old Style" w:hAnsi="Bookman Old Style" w:cs="Arial Rounded MT Bold"/>
          <w:b/>
        </w:rPr>
        <w:t>,</w:t>
      </w:r>
      <w:r w:rsidRPr="00CD4DC8">
        <w:rPr>
          <w:rFonts w:ascii="Bookman Old Style" w:hAnsi="Bookman Old Style" w:cs="Arial Rounded MT Bold"/>
          <w:b/>
        </w:rPr>
        <w:t xml:space="preserve"> AND NET WORTH </w:t>
      </w:r>
    </w:p>
    <w:p w14:paraId="10405C45" w14:textId="77777777" w:rsidR="006C3B0F" w:rsidRDefault="00CE7A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  <w:r w:rsidRPr="003F25DD">
        <w:rPr>
          <w:rFonts w:ascii="Bookman Old Style" w:hAnsi="Bookman Old Style" w:cs="Arial Rounded MT Bold"/>
          <w:sz w:val="16"/>
          <w:szCs w:val="16"/>
        </w:rPr>
        <w:t xml:space="preserve">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(</w:t>
      </w:r>
      <w:r>
        <w:rPr>
          <w:rFonts w:ascii="Bookman Old Style" w:hAnsi="Bookman Old Style" w:cs="Arial Rounded MT Bold"/>
          <w:sz w:val="16"/>
          <w:szCs w:val="16"/>
        </w:rPr>
        <w:t>As r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 xml:space="preserve">equired by R.A. </w:t>
      </w:r>
      <w:r w:rsidR="00C7123F">
        <w:rPr>
          <w:rFonts w:ascii="Bookman Old Style" w:hAnsi="Bookman Old Style" w:cs="Arial Rounded MT Bold"/>
          <w:sz w:val="16"/>
          <w:szCs w:val="16"/>
        </w:rPr>
        <w:t xml:space="preserve">No.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6713)</w:t>
      </w:r>
    </w:p>
    <w:p w14:paraId="0E1EFFA6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2B32129B" w14:textId="77777777" w:rsidR="00D5649F" w:rsidRPr="00CE7ABB" w:rsidRDefault="00D5649F" w:rsidP="00D5649F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jc w:val="center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>COMPLIANCE FOR:</w:t>
      </w:r>
    </w:p>
    <w:p w14:paraId="3B0083D9" w14:textId="2A996C11" w:rsidR="00D5649F" w:rsidRPr="006E698D" w:rsidRDefault="00D5649F" w:rsidP="00D5649F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 xml:space="preserve">Assumption 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of office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s of ____________</w:t>
      </w:r>
      <w:r>
        <w:rPr>
          <w:rFonts w:ascii="Bookman Old Style" w:hAnsi="Bookman Old Style" w:cs="Arial Rounded MT Bold"/>
          <w:sz w:val="18"/>
          <w:szCs w:val="20"/>
        </w:rPr>
        <w:t xml:space="preserve">     </w:t>
      </w:r>
      <w:r w:rsidR="002559CE"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 xml:space="preserve">Annual filing as of December 31, </w:t>
      </w:r>
      <w:r w:rsidR="005E6E02">
        <w:rPr>
          <w:rFonts w:ascii="Bookman Old Style" w:hAnsi="Bookman Old Style" w:cs="Arial Rounded MT Bold"/>
          <w:i/>
          <w:sz w:val="18"/>
          <w:szCs w:val="20"/>
        </w:rPr>
        <w:t>_</w:t>
      </w:r>
      <w:r w:rsidR="002559CE">
        <w:rPr>
          <w:rFonts w:ascii="Bookman Old Style" w:hAnsi="Bookman Old Style" w:cs="Arial Rounded MT Bold"/>
          <w:i/>
          <w:sz w:val="18"/>
          <w:szCs w:val="20"/>
          <w:u w:val="single"/>
        </w:rPr>
        <w:t>_____</w:t>
      </w:r>
      <w:r w:rsidR="005E6E02">
        <w:rPr>
          <w:rFonts w:ascii="Bookman Old Style" w:hAnsi="Bookman Old Style" w:cs="Arial Rounded MT Bold"/>
          <w:i/>
          <w:sz w:val="18"/>
          <w:szCs w:val="20"/>
        </w:rPr>
        <w:t>_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Exit as of ____________</w:t>
      </w:r>
    </w:p>
    <w:p w14:paraId="483EC5AB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C47" w14:textId="77777777" w:rsidR="006F2EE3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05DA0" wp14:editId="10405DA1">
                <wp:simplePos x="0" y="0"/>
                <wp:positionH relativeFrom="column">
                  <wp:posOffset>60325</wp:posOffset>
                </wp:positionH>
                <wp:positionV relativeFrom="paragraph">
                  <wp:posOffset>31115</wp:posOffset>
                </wp:positionV>
                <wp:extent cx="7137400" cy="12700"/>
                <wp:effectExtent l="0" t="0" r="0" b="0"/>
                <wp:wrapNone/>
                <wp:docPr id="4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DCB058" id="Line 3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45pt" to="566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mv65a9oAAAAGAQAADwAAAGRy&#10;cy9kb3ducmV2LnhtbEyOO2/CMBSF90r9D9atxFacFIriNDcIVUJdugQ6dDTxzUONr6PYQPj3NVM7&#10;nofO+YrtbAdxocn3jhHSZQKCuHam5xbh67h/zkD4oNnowTEh3MjDtnx8KHRu3JUruhxCK+II+1wj&#10;dCGMuZS+7shqv3QjccwaN1kdopxaaSZ9jeN2kC9JspFW9xwfOj3Se0f1z+FsEbKmVv1xnVWqcWP1&#10;vfvY++ozRVw8zbs3EIHm8FeGO35EhzIyndyZjRcDgnqNRYS1AnFP09UqGieEjQ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mv65a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tbl>
      <w:tblPr>
        <w:tblW w:w="11243" w:type="dxa"/>
        <w:tblInd w:w="198" w:type="dxa"/>
        <w:tblLook w:val="01E0" w:firstRow="1" w:lastRow="1" w:firstColumn="1" w:lastColumn="1" w:noHBand="0" w:noVBand="0"/>
      </w:tblPr>
      <w:tblGrid>
        <w:gridCol w:w="1347"/>
        <w:gridCol w:w="1648"/>
        <w:gridCol w:w="2053"/>
        <w:gridCol w:w="899"/>
        <w:gridCol w:w="270"/>
        <w:gridCol w:w="1973"/>
        <w:gridCol w:w="3053"/>
      </w:tblGrid>
      <w:tr w:rsidR="009833DF" w:rsidRPr="00F665E5" w14:paraId="10405C4F" w14:textId="77777777" w:rsidTr="0015131A">
        <w:trPr>
          <w:trHeight w:val="216"/>
        </w:trPr>
        <w:tc>
          <w:tcPr>
            <w:tcW w:w="1347" w:type="dxa"/>
          </w:tcPr>
          <w:p w14:paraId="10405C48" w14:textId="77777777" w:rsidR="006F2EE3" w:rsidRPr="00F665E5" w:rsidRDefault="00C07E86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z w:val="16"/>
                <w:szCs w:val="16"/>
              </w:rPr>
              <w:t>DECLARANT</w:t>
            </w:r>
            <w:r w:rsidR="006F2EE3"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49" w14:textId="27D136A0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4A" w14:textId="30577FDE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4B" w14:textId="11060E19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4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4D" w14:textId="77777777" w:rsidR="006F2EE3" w:rsidRPr="00F665E5" w:rsidRDefault="006F2EE3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4E" w14:textId="20295CD6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7" w14:textId="77777777" w:rsidTr="0015131A">
        <w:trPr>
          <w:trHeight w:val="216"/>
        </w:trPr>
        <w:tc>
          <w:tcPr>
            <w:tcW w:w="1347" w:type="dxa"/>
          </w:tcPr>
          <w:p w14:paraId="10405C5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5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</w:t>
            </w:r>
            <w:r w:rsidR="006C240F" w:rsidRPr="00F665E5">
              <w:rPr>
                <w:rFonts w:ascii="Bookman Old Style" w:hAnsi="Bookman Old Style" w:cs="Arial Rounded MT Bold"/>
                <w:sz w:val="16"/>
                <w:szCs w:val="16"/>
              </w:rPr>
              <w:t>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5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5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5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56" w14:textId="6DDB46DF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F" w14:textId="77777777" w:rsidTr="0015131A">
        <w:trPr>
          <w:trHeight w:val="216"/>
        </w:trPr>
        <w:tc>
          <w:tcPr>
            <w:tcW w:w="1347" w:type="dxa"/>
          </w:tcPr>
          <w:p w14:paraId="10405C58" w14:textId="4CB11CD9" w:rsidR="006F2EE3" w:rsidRPr="00F665E5" w:rsidRDefault="00B912A2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z w:val="16"/>
                <w:szCs w:val="16"/>
              </w:rPr>
              <w:t>ADDRESS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59" w14:textId="7FE8AA78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5A" w14:textId="44475730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5B" w14:textId="23711535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5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D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5E" w14:textId="103ABDA5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67" w14:textId="77777777" w:rsidTr="00CE7ABB">
        <w:trPr>
          <w:trHeight w:val="216"/>
        </w:trPr>
        <w:tc>
          <w:tcPr>
            <w:tcW w:w="1347" w:type="dxa"/>
          </w:tcPr>
          <w:p w14:paraId="10405C6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</w:tcPr>
          <w:p w14:paraId="10405C61" w14:textId="30DC3E16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10405C62" w14:textId="17A1AFA6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0405C63" w14:textId="1BE0BC3A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6" w14:textId="388A1452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6F" w14:textId="77777777" w:rsidTr="00CE7ABB">
        <w:trPr>
          <w:trHeight w:val="216"/>
        </w:trPr>
        <w:tc>
          <w:tcPr>
            <w:tcW w:w="1347" w:type="dxa"/>
          </w:tcPr>
          <w:p w14:paraId="10405C6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SPOUSE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69" w14:textId="2153AC92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6A" w14:textId="0A134BE8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6B" w14:textId="0C46901C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E" w14:textId="243A5C2B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7" w14:textId="77777777" w:rsidTr="00CE7ABB">
        <w:trPr>
          <w:trHeight w:val="216"/>
        </w:trPr>
        <w:tc>
          <w:tcPr>
            <w:tcW w:w="1347" w:type="dxa"/>
          </w:tcPr>
          <w:p w14:paraId="10405C7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7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7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7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7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  <w:r w:rsidR="00B43923">
              <w:rPr>
                <w:rStyle w:val="EndnoteReference"/>
                <w:rFonts w:ascii="Bookman Old Style" w:hAnsi="Bookman Old Style" w:cs="Arial Rounded MT Bold"/>
                <w:b/>
                <w:sz w:val="16"/>
                <w:szCs w:val="16"/>
              </w:rPr>
              <w:endnoteReference w:id="1"/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6" w14:textId="74EA55F8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F" w14:textId="77777777" w:rsidTr="00CE7ABB">
        <w:trPr>
          <w:trHeight w:val="216"/>
        </w:trPr>
        <w:tc>
          <w:tcPr>
            <w:tcW w:w="1347" w:type="dxa"/>
          </w:tcPr>
          <w:p w14:paraId="10405C7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7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7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7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7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E" w14:textId="5CF0F843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87" w14:textId="77777777" w:rsidTr="00CE7ABB">
        <w:trPr>
          <w:trHeight w:val="216"/>
        </w:trPr>
        <w:tc>
          <w:tcPr>
            <w:tcW w:w="1347" w:type="dxa"/>
          </w:tcPr>
          <w:p w14:paraId="10405C8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8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8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8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8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8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</w:tcBorders>
          </w:tcPr>
          <w:p w14:paraId="10405C8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C8B" w14:textId="31940706" w:rsidR="00CE7ABB" w:rsidRDefault="00CE7ABB" w:rsidP="00CA21F9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16"/>
          <w:szCs w:val="16"/>
        </w:rPr>
      </w:pPr>
    </w:p>
    <w:p w14:paraId="4520A1EA" w14:textId="6E5C3E55" w:rsidR="00B97C71" w:rsidRDefault="00CE7ABB" w:rsidP="00AC3CC5">
      <w:pPr>
        <w:widowControl w:val="0"/>
        <w:autoSpaceDE w:val="0"/>
        <w:autoSpaceDN w:val="0"/>
        <w:adjustRightInd w:val="0"/>
        <w:spacing w:line="273" w:lineRule="auto"/>
        <w:ind w:left="142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ab/>
      </w:r>
      <w:r w:rsidR="00B97C71">
        <w:rPr>
          <w:rFonts w:ascii="Bookman Old Style" w:hAnsi="Bookman Old Style" w:cs="Arial Rounded MT Bold"/>
          <w:b/>
          <w:sz w:val="16"/>
          <w:szCs w:val="16"/>
        </w:rPr>
        <w:t>SPOUSES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WHO ARE BOTH PUBLIC OFFICIALS OR EMPLOYEES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AY FILE THE SALN JOINTLY OR SEPARATELY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.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</w:t>
      </w:r>
    </w:p>
    <w:p w14:paraId="10405C8C" w14:textId="737AB28C" w:rsidR="00CE7ABB" w:rsidRPr="00CE7ABB" w:rsidRDefault="00944063" w:rsidP="00B97C71">
      <w:pPr>
        <w:widowControl w:val="0"/>
        <w:autoSpaceDE w:val="0"/>
        <w:autoSpaceDN w:val="0"/>
        <w:adjustRightInd w:val="0"/>
        <w:spacing w:line="273" w:lineRule="auto"/>
        <w:ind w:left="284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THE </w:t>
      </w:r>
      <w:r w:rsidR="00CE7ABB">
        <w:rPr>
          <w:rFonts w:ascii="Bookman Old Style" w:hAnsi="Bookman Old Style" w:cs="Arial Rounded MT Bold"/>
          <w:b/>
          <w:sz w:val="16"/>
          <w:szCs w:val="16"/>
        </w:rPr>
        <w:t>DECLARANT SHALL CHECK THE APPROPRIATE BOX</w:t>
      </w:r>
    </w:p>
    <w:p w14:paraId="10405C8D" w14:textId="42D1D06E" w:rsidR="00CE7ABB" w:rsidRDefault="00CE7ABB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Joint Filing</w:t>
      </w:r>
      <w:r w:rsidRPr="00CE7ABB">
        <w:rPr>
          <w:rFonts w:ascii="Bookman Old Style" w:hAnsi="Bookman Old Style" w:cs="Arial Rounded MT Bold"/>
          <w:sz w:val="18"/>
          <w:szCs w:val="20"/>
        </w:rPr>
        <w:tab/>
        <w:t xml:space="preserve"> </w:t>
      </w:r>
      <w:r w:rsidRPr="00CE7ABB">
        <w:rPr>
          <w:rFonts w:ascii="Bookman Old Style" w:hAnsi="Bookman Old Style" w:cs="Arial Rounded MT Bold"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Separate Filing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ab/>
      </w:r>
      <w:r w:rsidR="002559CE"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03945B3E" w14:textId="77777777" w:rsidR="00895AF3" w:rsidRDefault="00895AF3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</w:p>
    <w:p w14:paraId="3C1CEC4E" w14:textId="4CAC3AA9" w:rsidR="004E6F13" w:rsidRDefault="00895AF3" w:rsidP="00895AF3">
      <w:pPr>
        <w:widowControl w:val="0"/>
        <w:autoSpaceDE w:val="0"/>
        <w:autoSpaceDN w:val="0"/>
        <w:adjustRightInd w:val="0"/>
        <w:spacing w:line="273" w:lineRule="auto"/>
        <w:ind w:left="142" w:right="30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IF </w:t>
      </w:r>
      <w:r w:rsidR="000C3F19">
        <w:rPr>
          <w:rFonts w:ascii="Bookman Old Style" w:hAnsi="Bookman Old Style" w:cs="Arial Rounded MT Bold"/>
          <w:b/>
          <w:sz w:val="16"/>
          <w:szCs w:val="16"/>
        </w:rPr>
        <w:t>WITH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ULTIPLE MARRIAGES</w:t>
      </w:r>
      <w:r w:rsidR="0018179A">
        <w:rPr>
          <w:rFonts w:ascii="Bookman Old Style" w:hAnsi="Bookman Old Style" w:cs="Arial Rounded MT Bold"/>
          <w:b/>
          <w:sz w:val="16"/>
          <w:szCs w:val="16"/>
        </w:rPr>
        <w:t xml:space="preserve">, INDICATE NAME(S) OF SPOUSES, OTHERWISE </w:t>
      </w:r>
      <w:r w:rsidR="00F7030A">
        <w:rPr>
          <w:rFonts w:ascii="Bookman Old Style" w:hAnsi="Bookman Old Style" w:cs="Arial Rounded MT Bold"/>
          <w:b/>
          <w:sz w:val="16"/>
          <w:szCs w:val="16"/>
        </w:rPr>
        <w:t>CHECK THE “NOT APPLICABLE</w:t>
      </w:r>
      <w:r w:rsidR="00997D5B">
        <w:rPr>
          <w:rFonts w:ascii="Bookman Old Style" w:hAnsi="Bookman Old Style" w:cs="Arial Rounded MT Bold"/>
          <w:b/>
          <w:sz w:val="16"/>
          <w:szCs w:val="16"/>
        </w:rPr>
        <w:t>” BOX</w:t>
      </w:r>
      <w:r w:rsidR="00820BD0">
        <w:rPr>
          <w:rFonts w:ascii="Bookman Old Style" w:hAnsi="Bookman Old Style" w:cs="Arial Rounded MT Bold"/>
          <w:b/>
          <w:sz w:val="16"/>
          <w:szCs w:val="16"/>
        </w:rPr>
        <w:t>.</w:t>
      </w:r>
    </w:p>
    <w:p w14:paraId="027EAAAB" w14:textId="7E49E882" w:rsid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</w:t>
      </w:r>
      <w:r w:rsidR="00154676">
        <w:rPr>
          <w:rFonts w:ascii="Bookman Old Style" w:hAnsi="Bookman Old Style" w:cs="Arial Rounded MT Bold"/>
          <w:iCs/>
          <w:sz w:val="18"/>
          <w:szCs w:val="20"/>
          <w:u w:val="single"/>
        </w:rPr>
        <w:t>____</w:t>
      </w:r>
      <w:r>
        <w:rPr>
          <w:rFonts w:ascii="Bookman Old Style" w:hAnsi="Bookman Old Style" w:cs="Arial Rounded MT Bold"/>
          <w:iCs/>
          <w:sz w:val="18"/>
          <w:szCs w:val="20"/>
        </w:rPr>
        <w:t>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 w:rsidR="002559CE"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72ADC3BD" w14:textId="6E22FE2C" w:rsidR="00997D5B" w:rsidRPr="00997D5B" w:rsidRDefault="00CD09DE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</w:t>
      </w:r>
      <w:r w:rsidR="00154676">
        <w:rPr>
          <w:rFonts w:ascii="Bookman Old Style" w:hAnsi="Bookman Old Style" w:cs="Arial Rounded MT Bold"/>
          <w:iCs/>
          <w:sz w:val="18"/>
          <w:szCs w:val="20"/>
          <w:u w:val="single"/>
        </w:rPr>
        <w:t>____</w:t>
      </w:r>
      <w:r>
        <w:rPr>
          <w:rFonts w:ascii="Bookman Old Style" w:hAnsi="Bookman Old Style" w:cs="Arial Rounded MT Bold"/>
          <w:iCs/>
          <w:sz w:val="18"/>
          <w:szCs w:val="20"/>
        </w:rPr>
        <w:t>__________________________</w:t>
      </w:r>
      <w:r w:rsidR="00997D5B">
        <w:rPr>
          <w:rFonts w:ascii="Bookman Old Style" w:hAnsi="Bookman Old Style" w:cs="Arial Rounded MT Bold"/>
          <w:iCs/>
          <w:sz w:val="18"/>
          <w:szCs w:val="20"/>
        </w:rPr>
        <w:tab/>
      </w:r>
    </w:p>
    <w:p w14:paraId="10405C8E" w14:textId="77777777" w:rsidR="00F96ABC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405DA2" wp14:editId="10405DA3">
                <wp:simplePos x="0" y="0"/>
                <wp:positionH relativeFrom="column">
                  <wp:posOffset>60325</wp:posOffset>
                </wp:positionH>
                <wp:positionV relativeFrom="paragraph">
                  <wp:posOffset>130810</wp:posOffset>
                </wp:positionV>
                <wp:extent cx="7137400" cy="12700"/>
                <wp:effectExtent l="0" t="0" r="0" b="0"/>
                <wp:wrapNone/>
                <wp:docPr id="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34ACCC" id="Line 26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10.3pt" to="566.7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" strokeweight="2.5pt">
                <v:stroke linestyle="thinThin"/>
              </v:line>
            </w:pict>
          </mc:Fallback>
        </mc:AlternateContent>
      </w:r>
    </w:p>
    <w:p w14:paraId="10405C8F" w14:textId="77777777" w:rsidR="003A655F" w:rsidRDefault="003A655F"/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252"/>
        <w:gridCol w:w="7609"/>
        <w:gridCol w:w="239"/>
        <w:gridCol w:w="252"/>
        <w:gridCol w:w="2610"/>
        <w:gridCol w:w="270"/>
      </w:tblGrid>
      <w:tr w:rsidR="006C240F" w:rsidRPr="00D0130A" w14:paraId="10405C92" w14:textId="77777777" w:rsidTr="00D0130A">
        <w:tc>
          <w:tcPr>
            <w:tcW w:w="11232" w:type="dxa"/>
            <w:gridSpan w:val="6"/>
          </w:tcPr>
          <w:p w14:paraId="10405C90" w14:textId="263AC82B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before="52" w:line="274" w:lineRule="exact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</w:pP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UNMARRIED CHILDREN BELOW EIGHTEEN (18) YEARS OF AGE LIVING IN </w:t>
            </w:r>
            <w:r w:rsidR="005F1D01"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DECLARANT’S </w:t>
            </w: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>HOUSEHOLD</w:t>
            </w:r>
          </w:p>
          <w:p w14:paraId="10405C91" w14:textId="77777777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3A655F" w14:paraId="10405C95" w14:textId="77777777" w:rsidTr="00D0130A">
        <w:tc>
          <w:tcPr>
            <w:tcW w:w="8100" w:type="dxa"/>
            <w:gridSpan w:val="3"/>
          </w:tcPr>
          <w:p w14:paraId="10405C93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NAME OF CHILD</w:t>
            </w:r>
          </w:p>
        </w:tc>
        <w:tc>
          <w:tcPr>
            <w:tcW w:w="3132" w:type="dxa"/>
            <w:gridSpan w:val="3"/>
          </w:tcPr>
          <w:p w14:paraId="10405C94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AGE</w:t>
            </w:r>
          </w:p>
        </w:tc>
      </w:tr>
      <w:tr w:rsidR="005E6E02" w14:paraId="10405C98" w14:textId="77777777" w:rsidTr="005E6E02">
        <w:trPr>
          <w:trHeight w:val="244"/>
        </w:trPr>
        <w:tc>
          <w:tcPr>
            <w:tcW w:w="252" w:type="dxa"/>
          </w:tcPr>
          <w:p w14:paraId="523B4E4F" w14:textId="77777777" w:rsidR="005E6E02" w:rsidRPr="005E6E02" w:rsidRDefault="005E6E02" w:rsidP="00D0130A">
            <w:pPr>
              <w:ind w:left="72"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7609" w:type="dxa"/>
            <w:tcBorders>
              <w:bottom w:val="single" w:sz="4" w:space="0" w:color="auto"/>
            </w:tcBorders>
          </w:tcPr>
          <w:p w14:paraId="483808DC" w14:textId="778A813B" w:rsidR="005E6E02" w:rsidRPr="005E6E02" w:rsidRDefault="005E6E02" w:rsidP="005E6E02">
            <w:pPr>
              <w:ind w:left="72"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39" w:type="dxa"/>
          </w:tcPr>
          <w:p w14:paraId="10405C96" w14:textId="6A68D188" w:rsidR="005E6E02" w:rsidRPr="005E6E02" w:rsidRDefault="005E6E02" w:rsidP="00D0130A">
            <w:pPr>
              <w:ind w:left="72"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52" w:type="dxa"/>
          </w:tcPr>
          <w:p w14:paraId="52BD75D2" w14:textId="77777777" w:rsidR="005E6E02" w:rsidRPr="00D0130A" w:rsidRDefault="005E6E02" w:rsidP="00D0130A">
            <w:pPr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495DD440" w14:textId="4B371712" w:rsidR="005E6E02" w:rsidRPr="005E6E02" w:rsidRDefault="005E6E02" w:rsidP="00D0130A">
            <w:pPr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70" w:type="dxa"/>
          </w:tcPr>
          <w:p w14:paraId="10405C97" w14:textId="4398A9F8" w:rsidR="005E6E02" w:rsidRPr="00D0130A" w:rsidRDefault="005E6E02" w:rsidP="00D0130A">
            <w:pPr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5E6E02" w14:paraId="10405C9B" w14:textId="77777777" w:rsidTr="005E6E02">
        <w:tc>
          <w:tcPr>
            <w:tcW w:w="252" w:type="dxa"/>
          </w:tcPr>
          <w:p w14:paraId="2442B09F" w14:textId="77777777" w:rsidR="005E6E02" w:rsidRPr="005E6E02" w:rsidRDefault="005E6E02" w:rsidP="00D0130A">
            <w:pPr>
              <w:ind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7609" w:type="dxa"/>
            <w:tcBorders>
              <w:top w:val="single" w:sz="4" w:space="0" w:color="auto"/>
              <w:bottom w:val="single" w:sz="4" w:space="0" w:color="auto"/>
            </w:tcBorders>
          </w:tcPr>
          <w:p w14:paraId="2D7E895F" w14:textId="178CA32E" w:rsidR="005E6E02" w:rsidRPr="005E6E02" w:rsidRDefault="005E6E02" w:rsidP="00D0130A">
            <w:pPr>
              <w:ind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39" w:type="dxa"/>
          </w:tcPr>
          <w:p w14:paraId="10405C99" w14:textId="4B58AF1C" w:rsidR="005E6E02" w:rsidRPr="005E6E02" w:rsidRDefault="005E6E02" w:rsidP="00D0130A">
            <w:pPr>
              <w:ind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52" w:type="dxa"/>
          </w:tcPr>
          <w:p w14:paraId="3F567773" w14:textId="77777777" w:rsidR="005E6E02" w:rsidRPr="00D0130A" w:rsidRDefault="005E6E02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</w:tcPr>
          <w:p w14:paraId="73314107" w14:textId="1B7CEF53" w:rsidR="005E6E02" w:rsidRPr="005E6E02" w:rsidRDefault="005E6E02" w:rsidP="00D0130A">
            <w:pPr>
              <w:ind w:right="54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70" w:type="dxa"/>
          </w:tcPr>
          <w:p w14:paraId="10405C9A" w14:textId="486755E1" w:rsidR="005E6E02" w:rsidRPr="00D0130A" w:rsidRDefault="005E6E02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5E6E02" w14:paraId="10405C9E" w14:textId="77777777" w:rsidTr="005E6E02">
        <w:tc>
          <w:tcPr>
            <w:tcW w:w="252" w:type="dxa"/>
          </w:tcPr>
          <w:p w14:paraId="7D9B0F8C" w14:textId="77777777" w:rsidR="005E6E02" w:rsidRPr="005E6E02" w:rsidRDefault="005E6E02" w:rsidP="00D0130A">
            <w:pPr>
              <w:ind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7609" w:type="dxa"/>
            <w:tcBorders>
              <w:top w:val="single" w:sz="4" w:space="0" w:color="auto"/>
              <w:bottom w:val="single" w:sz="4" w:space="0" w:color="auto"/>
            </w:tcBorders>
          </w:tcPr>
          <w:p w14:paraId="40B06D2A" w14:textId="095CE12C" w:rsidR="005E6E02" w:rsidRPr="005E6E02" w:rsidRDefault="005E6E02" w:rsidP="00D0130A">
            <w:pPr>
              <w:ind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39" w:type="dxa"/>
          </w:tcPr>
          <w:p w14:paraId="10405C9C" w14:textId="7D27DECB" w:rsidR="005E6E02" w:rsidRPr="005E6E02" w:rsidRDefault="005E6E02" w:rsidP="00D0130A">
            <w:pPr>
              <w:ind w:right="342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52" w:type="dxa"/>
          </w:tcPr>
          <w:p w14:paraId="1F557F15" w14:textId="77777777" w:rsidR="005E6E02" w:rsidRPr="00D0130A" w:rsidRDefault="005E6E02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</w:tcPr>
          <w:p w14:paraId="2DF91A01" w14:textId="22F5F834" w:rsidR="005E6E02" w:rsidRPr="005E6E02" w:rsidRDefault="005E6E02" w:rsidP="00D0130A">
            <w:pPr>
              <w:ind w:right="54"/>
              <w:jc w:val="center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70" w:type="dxa"/>
          </w:tcPr>
          <w:p w14:paraId="10405C9D" w14:textId="1902E69B" w:rsidR="005E6E02" w:rsidRPr="00D0130A" w:rsidRDefault="005E6E02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</w:p>
        </w:tc>
      </w:tr>
    </w:tbl>
    <w:p w14:paraId="10405C9F" w14:textId="77777777" w:rsidR="003A655F" w:rsidRDefault="003A655F"/>
    <w:p w14:paraId="10405CA0" w14:textId="77777777" w:rsidR="00A40E9C" w:rsidRDefault="007D40BB" w:rsidP="00A40E9C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405DA4" wp14:editId="10405DA5">
                <wp:simplePos x="0" y="0"/>
                <wp:positionH relativeFrom="column">
                  <wp:posOffset>122555</wp:posOffset>
                </wp:positionH>
                <wp:positionV relativeFrom="paragraph">
                  <wp:posOffset>106045</wp:posOffset>
                </wp:positionV>
                <wp:extent cx="7137400" cy="12700"/>
                <wp:effectExtent l="0" t="0" r="0" b="0"/>
                <wp:wrapNone/>
                <wp:docPr id="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BC6DDB" id="Line 28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65pt,8.35pt" to="571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" strokeweight="2.5pt">
                <v:stroke linestyle="thinThin"/>
              </v:line>
            </w:pict>
          </mc:Fallback>
        </mc:AlternateContent>
      </w:r>
    </w:p>
    <w:p w14:paraId="10405CA2" w14:textId="3062CD0C" w:rsidR="0058349F" w:rsidRDefault="0058349F" w:rsidP="006A6A97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WORTH</w:t>
      </w:r>
      <w:r w:rsidR="0015131A">
        <w:rPr>
          <w:rStyle w:val="EndnoteReference"/>
          <w:rFonts w:ascii="Bookman Old Style" w:hAnsi="Bookman Old Style" w:cs="Arial Rounded MT Bold"/>
          <w:b/>
          <w:sz w:val="20"/>
          <w:szCs w:val="20"/>
          <w:u w:val="single"/>
        </w:rPr>
        <w:endnoteReference w:id="2"/>
      </w:r>
    </w:p>
    <w:p w14:paraId="10405CA3" w14:textId="77777777" w:rsidR="00956CBE" w:rsidRPr="00956CBE" w:rsidRDefault="00956CBE" w:rsidP="00956CBE">
      <w:pPr>
        <w:widowControl w:val="0"/>
        <w:autoSpaceDE w:val="0"/>
        <w:autoSpaceDN w:val="0"/>
        <w:adjustRightInd w:val="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(Including </w:t>
      </w:r>
      <w:r w:rsidR="001154EE" w:rsidRPr="0015131A">
        <w:rPr>
          <w:rFonts w:ascii="Bookman Old Style" w:hAnsi="Bookman Old Style" w:cs="Arial Rounded MT Bold"/>
          <w:i/>
          <w:sz w:val="16"/>
          <w:szCs w:val="16"/>
        </w:rPr>
        <w:t>those</w:t>
      </w: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 of the spouse and unmarried children below eighteen (18) years of age living in declarant’s household)</w:t>
      </w:r>
      <w:r w:rsidR="00246ACA">
        <w:rPr>
          <w:rStyle w:val="EndnoteReference"/>
          <w:rFonts w:ascii="Bookman Old Style" w:hAnsi="Bookman Old Style" w:cs="Arial Rounded MT Bold"/>
          <w:i/>
          <w:sz w:val="20"/>
          <w:szCs w:val="20"/>
        </w:rPr>
        <w:endnoteReference w:id="3"/>
      </w:r>
    </w:p>
    <w:p w14:paraId="10405CA4" w14:textId="77777777" w:rsidR="006C3B0F" w:rsidRPr="00CD4DC8" w:rsidRDefault="006C3B0F" w:rsidP="0015131A">
      <w:pPr>
        <w:widowControl w:val="0"/>
        <w:autoSpaceDE w:val="0"/>
        <w:autoSpaceDN w:val="0"/>
        <w:adjustRightInd w:val="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10405CA5" w14:textId="77777777" w:rsidR="006C3B0F" w:rsidRPr="00CD4DC8" w:rsidRDefault="006C3B0F" w:rsidP="0015131A">
      <w:pPr>
        <w:widowControl w:val="0"/>
        <w:tabs>
          <w:tab w:val="left" w:pos="990"/>
        </w:tabs>
        <w:autoSpaceDE w:val="0"/>
        <w:autoSpaceDN w:val="0"/>
        <w:adjustRightInd w:val="0"/>
        <w:spacing w:after="120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="00F8589F"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9833DF" w:rsidRPr="00F665E5" w14:paraId="10405CB0" w14:textId="77777777" w:rsidTr="001416E3">
        <w:tc>
          <w:tcPr>
            <w:tcW w:w="1350" w:type="dxa"/>
            <w:vMerge w:val="restart"/>
            <w:shd w:val="clear" w:color="auto" w:fill="C0C0C0"/>
          </w:tcPr>
          <w:p w14:paraId="10405CA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10405CA7" w14:textId="4F73F6D6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e.g. lot, house and lot, </w:t>
            </w:r>
            <w:r w:rsidR="00DF641A"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condominium,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10405CA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10405CA9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10405CAA" w14:textId="77777777" w:rsidR="00EE6886" w:rsidRDefault="00EE6886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10405CAB" w14:textId="77777777" w:rsidR="00694D4E" w:rsidRPr="00F665E5" w:rsidRDefault="00694D4E" w:rsidP="00453E04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10405CA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10405CA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10405CA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10405CA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9833DF" w:rsidRPr="00F665E5" w14:paraId="10405CB9" w14:textId="77777777" w:rsidTr="001416E3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10405CB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10405CB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10405CB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</w:t>
            </w:r>
            <w:r w:rsidR="00246ACA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, if available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10405CB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10405CB7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10405CB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9833DF" w:rsidRPr="00F665E5" w14:paraId="10405CC4" w14:textId="77777777" w:rsidTr="002559CE">
        <w:trPr>
          <w:trHeight w:val="432"/>
        </w:trPr>
        <w:tc>
          <w:tcPr>
            <w:tcW w:w="1350" w:type="dxa"/>
            <w:tcBorders>
              <w:top w:val="single" w:sz="24" w:space="0" w:color="auto"/>
            </w:tcBorders>
          </w:tcPr>
          <w:p w14:paraId="10405CBA" w14:textId="265CFF25" w:rsidR="00694D4E" w:rsidRPr="005E6E02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BB" w14:textId="2F6A9182" w:rsidR="00694D4E" w:rsidRPr="005E6E02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</w:tcPr>
          <w:p w14:paraId="10405CBE" w14:textId="77777777" w:rsidR="00110509" w:rsidRPr="005E6E02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10405CBF" w14:textId="4F010117" w:rsidR="00694D4E" w:rsidRPr="005E6E02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C0" w14:textId="692F19E3" w:rsidR="00694D4E" w:rsidRPr="005E6E02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10405CC1" w14:textId="459E6901" w:rsidR="00694D4E" w:rsidRPr="005E6E02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10405CC2" w14:textId="12EDBDFE" w:rsidR="00694D4E" w:rsidRPr="005E6E02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10405CC3" w14:textId="513FAD72" w:rsidR="00694D4E" w:rsidRPr="005E6E02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</w:rPr>
            </w:pPr>
          </w:p>
        </w:tc>
      </w:tr>
      <w:tr w:rsidR="00CD09DE" w:rsidRPr="00F665E5" w14:paraId="10405CCF" w14:textId="77777777" w:rsidTr="002559CE">
        <w:trPr>
          <w:trHeight w:val="432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C5" w14:textId="18C14870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6" w14:textId="19096701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C9" w14:textId="77777777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CA" w14:textId="5FF52964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B" w14:textId="3E370630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CC" w14:textId="3EFE5606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CD" w14:textId="3256977D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CE" w14:textId="58B4FCE4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CD09DE" w:rsidRPr="00F665E5" w14:paraId="10405CDA" w14:textId="77777777" w:rsidTr="002559CE">
        <w:trPr>
          <w:trHeight w:val="432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2" w14:textId="340FF08D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3" w14:textId="1AD68DF0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4" w14:textId="77777777" w:rsidR="00CD09DE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D5" w14:textId="2B251F8F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6" w14:textId="055864F1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D7" w14:textId="3F3F9588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D8" w14:textId="32032F6F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D9" w14:textId="4A04B792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CD09DE" w:rsidRPr="00F665E5" w14:paraId="10405CE5" w14:textId="77777777" w:rsidTr="002559CE">
        <w:trPr>
          <w:trHeight w:val="432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B" w14:textId="0288D075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C" w14:textId="2EA4C791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F" w14:textId="77777777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E0" w14:textId="4783854C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E1" w14:textId="343745F5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E2" w14:textId="18BD60CD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E3" w14:textId="3687F48C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E4" w14:textId="628C2C2F" w:rsidR="00CD09DE" w:rsidRPr="00F665E5" w:rsidRDefault="00CD09DE" w:rsidP="00CD09D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1416E3" w:rsidRPr="00F665E5" w14:paraId="10405CED" w14:textId="77777777" w:rsidTr="005E6E02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6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7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8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9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A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B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CEC" w14:textId="55B1D69E" w:rsidR="001416E3" w:rsidRPr="00F665E5" w:rsidRDefault="001416E3" w:rsidP="005E6E02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CEE" w14:textId="77777777" w:rsidR="006C3B0F" w:rsidRPr="0090467D" w:rsidRDefault="006C3B0F" w:rsidP="0015131A">
      <w:pPr>
        <w:widowControl w:val="0"/>
        <w:autoSpaceDE w:val="0"/>
        <w:autoSpaceDN w:val="0"/>
        <w:adjustRightInd w:val="0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</w:t>
      </w:r>
      <w:r w:rsidR="0090467D"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Personal </w:t>
      </w:r>
      <w:r w:rsidR="00F15291"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E8162A" w:rsidRPr="00F665E5" w14:paraId="10405CF2" w14:textId="77777777" w:rsidTr="00E8162A">
        <w:trPr>
          <w:trHeight w:val="586"/>
        </w:trPr>
        <w:tc>
          <w:tcPr>
            <w:tcW w:w="7650" w:type="dxa"/>
            <w:shd w:val="clear" w:color="auto" w:fill="C0C0C0"/>
            <w:vAlign w:val="center"/>
          </w:tcPr>
          <w:p w14:paraId="10405CEF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  <w:vAlign w:val="center"/>
          </w:tcPr>
          <w:p w14:paraId="10405CF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10405CF1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5E6E02" w:rsidRPr="00F665E5" w14:paraId="10405CF6" w14:textId="77777777" w:rsidTr="00180EC1">
        <w:trPr>
          <w:trHeight w:val="124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10405CF3" w14:textId="25AA4498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10405CF4" w14:textId="2459D76D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10405CF5" w14:textId="22835B7F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5E6E02" w:rsidRPr="00F665E5" w14:paraId="10405CFA" w14:textId="77777777" w:rsidTr="00180EC1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10405CF7" w14:textId="35B7BFF9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0405CF8" w14:textId="41996B57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0405CF9" w14:textId="10164673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5E6E02" w:rsidRPr="00F665E5" w14:paraId="10405CFE" w14:textId="77777777" w:rsidTr="00180EC1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B" w14:textId="21CCC123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CFC" w14:textId="43A4BBFD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FD" w14:textId="654C855A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5E6E02" w:rsidRPr="00F665E5" w14:paraId="10405D02" w14:textId="77777777" w:rsidTr="00180EC1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F" w14:textId="384EE048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0" w14:textId="519410A1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1" w14:textId="471A2897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5E6E02" w:rsidRPr="00F665E5" w14:paraId="10405D06" w14:textId="77777777" w:rsidTr="00180EC1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3" w14:textId="775C9AA6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4" w14:textId="06549ECC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5" w14:textId="44FF044C" w:rsidR="005E6E02" w:rsidRPr="00180EC1" w:rsidRDefault="005E6E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0A" w14:textId="77777777" w:rsidTr="00180EC1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7" w14:textId="77777777" w:rsidR="00E8162A" w:rsidRPr="00180EC1" w:rsidRDefault="00E8162A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8" w14:textId="77777777" w:rsidR="00E8162A" w:rsidRPr="00180EC1" w:rsidRDefault="00E8162A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9" w14:textId="77777777" w:rsidR="00E8162A" w:rsidRPr="00180EC1" w:rsidRDefault="00E8162A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0E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0B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C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D" w14:textId="36A5C864" w:rsidR="00E8162A" w:rsidRPr="00F665E5" w:rsidRDefault="00E8162A" w:rsidP="00CD09DE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12" w14:textId="77777777" w:rsidTr="00E8162A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10405D0F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1" w14:textId="1105885C" w:rsidR="00E8162A" w:rsidRPr="00F665E5" w:rsidRDefault="00E8162A" w:rsidP="00CD09DE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10405D13" w14:textId="77777777" w:rsidR="00CE7ABB" w:rsidRDefault="007D40BB" w:rsidP="00CE7ABB">
      <w:pPr>
        <w:widowControl w:val="0"/>
        <w:autoSpaceDE w:val="0"/>
        <w:autoSpaceDN w:val="0"/>
        <w:adjustRightInd w:val="0"/>
        <w:spacing w:line="271" w:lineRule="exact"/>
        <w:ind w:left="720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405DA6" wp14:editId="10405DA7">
                <wp:simplePos x="0" y="0"/>
                <wp:positionH relativeFrom="margin">
                  <wp:posOffset>5908675</wp:posOffset>
                </wp:positionH>
                <wp:positionV relativeFrom="paragraph">
                  <wp:posOffset>366395</wp:posOffset>
                </wp:positionV>
                <wp:extent cx="1530350" cy="424815"/>
                <wp:effectExtent l="0" t="0" r="0" b="0"/>
                <wp:wrapNone/>
                <wp:docPr id="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05DB1" w14:textId="77777777" w:rsidR="003203BB" w:rsidRDefault="003203BB" w:rsidP="00E8162A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10405DB2" w14:textId="77777777" w:rsidR="00E8162A" w:rsidRPr="00E8162A" w:rsidRDefault="00E8162A" w:rsidP="00E8162A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613407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405DA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465.25pt;margin-top:28.85pt;width:120.5pt;height:33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" filled="f" stroked="f">
                <v:textbox>
                  <w:txbxContent>
                    <w:p w14:paraId="10405DB1" w14:textId="77777777" w:rsidR="003203BB" w:rsidRDefault="003203BB" w:rsidP="00E8162A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10405DB2" w14:textId="77777777" w:rsidR="00E8162A" w:rsidRPr="00E8162A" w:rsidRDefault="00E8162A" w:rsidP="00E8162A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 w:rsidR="00613407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7ABB">
        <w:rPr>
          <w:rFonts w:ascii="Bookman Old Style" w:hAnsi="Bookman Old Style" w:cs="Arial Rounded MT Bold"/>
          <w:b/>
          <w:position w:val="-1"/>
          <w:sz w:val="20"/>
          <w:szCs w:val="20"/>
        </w:rPr>
        <w:br w:type="page"/>
      </w:r>
    </w:p>
    <w:p w14:paraId="10405D14" w14:textId="77777777" w:rsidR="006C3B0F" w:rsidRDefault="006C3B0F" w:rsidP="0015131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lastRenderedPageBreak/>
        <w:t>LIABILITIES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582FAB" w:rsidRPr="00F665E5" w14:paraId="10405D18" w14:textId="77777777" w:rsidTr="001416E3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10405D1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10405D1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10405D1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330C02" w:rsidRPr="00F665E5" w14:paraId="10405D1C" w14:textId="77777777" w:rsidTr="001416E3">
        <w:tc>
          <w:tcPr>
            <w:tcW w:w="4270" w:type="dxa"/>
            <w:tcBorders>
              <w:top w:val="single" w:sz="18" w:space="0" w:color="auto"/>
            </w:tcBorders>
          </w:tcPr>
          <w:p w14:paraId="10405D19" w14:textId="37D5E604" w:rsidR="00330C02" w:rsidRPr="00330C02" w:rsidRDefault="00330C02" w:rsidP="00330C02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10405D1A" w14:textId="4FC79CC4" w:rsidR="00330C02" w:rsidRPr="00330C02" w:rsidRDefault="00330C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10405D1B" w14:textId="1C4CF7B5" w:rsidR="00330C02" w:rsidRPr="00330C02" w:rsidRDefault="00330C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</w:tr>
      <w:tr w:rsidR="00330C02" w:rsidRPr="00F665E5" w14:paraId="10405D20" w14:textId="77777777" w:rsidTr="001416E3">
        <w:tc>
          <w:tcPr>
            <w:tcW w:w="4270" w:type="dxa"/>
          </w:tcPr>
          <w:p w14:paraId="10405D1D" w14:textId="7F3C5F73" w:rsidR="00330C02" w:rsidRPr="00330C02" w:rsidRDefault="00330C02" w:rsidP="00330C02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  <w:tc>
          <w:tcPr>
            <w:tcW w:w="4680" w:type="dxa"/>
          </w:tcPr>
          <w:p w14:paraId="10405D1E" w14:textId="4AA6E217" w:rsidR="00330C02" w:rsidRPr="00330C02" w:rsidRDefault="00330C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  <w:tc>
          <w:tcPr>
            <w:tcW w:w="2340" w:type="dxa"/>
          </w:tcPr>
          <w:p w14:paraId="10405D1F" w14:textId="23E606FD" w:rsidR="00330C02" w:rsidRPr="00330C02" w:rsidRDefault="00330C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</w:tr>
      <w:tr w:rsidR="00330C02" w:rsidRPr="00F665E5" w14:paraId="10405D24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1" w14:textId="6C941853" w:rsidR="00330C02" w:rsidRPr="00330C02" w:rsidRDefault="00330C02" w:rsidP="00330C02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2" w14:textId="484079F9" w:rsidR="00330C02" w:rsidRPr="00330C02" w:rsidRDefault="00330C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3" w14:textId="4A26A97A" w:rsidR="00330C02" w:rsidRPr="00330C02" w:rsidRDefault="00330C02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18"/>
                <w:szCs w:val="18"/>
              </w:rPr>
            </w:pPr>
          </w:p>
        </w:tc>
      </w:tr>
      <w:tr w:rsidR="00582FAB" w:rsidRPr="00F665E5" w14:paraId="10405D28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5" w14:textId="5672F519" w:rsidR="0090467D" w:rsidRPr="00506A34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sz w:val="18"/>
                <w:szCs w:val="18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6" w14:textId="375BC3CA" w:rsidR="0090467D" w:rsidRPr="00506A34" w:rsidRDefault="0090467D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sz w:val="18"/>
                <w:szCs w:val="18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7" w14:textId="08762450" w:rsidR="0090467D" w:rsidRPr="00506A34" w:rsidRDefault="0090467D" w:rsidP="00180EC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sz w:val="18"/>
                <w:szCs w:val="18"/>
              </w:rPr>
            </w:pPr>
          </w:p>
        </w:tc>
      </w:tr>
      <w:tr w:rsidR="00582FAB" w:rsidRPr="00F665E5" w14:paraId="10405D2C" w14:textId="77777777" w:rsidTr="001416E3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A" w14:textId="77777777" w:rsidR="0090467D" w:rsidRPr="00F665E5" w:rsidRDefault="00110B3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</w:t>
            </w:r>
            <w:r w:rsidR="0090467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2B" w14:textId="13319C52" w:rsidR="0090467D" w:rsidRPr="00F665E5" w:rsidRDefault="0090467D" w:rsidP="00CD09DE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90467D" w:rsidRPr="00F665E5" w14:paraId="10405D2F" w14:textId="77777777" w:rsidTr="001416E3">
        <w:tc>
          <w:tcPr>
            <w:tcW w:w="8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405D2D" w14:textId="3FD569AB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NET WORTH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: </w:t>
            </w:r>
            <w:r w:rsidR="003F25D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Assets less Total Liabilities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 =</w:t>
            </w:r>
          </w:p>
        </w:tc>
        <w:tc>
          <w:tcPr>
            <w:tcW w:w="2340" w:type="dxa"/>
            <w:tcBorders>
              <w:top w:val="nil"/>
              <w:left w:val="nil"/>
              <w:bottom w:val="threeDEmboss" w:sz="24" w:space="0" w:color="auto"/>
              <w:right w:val="nil"/>
            </w:tcBorders>
          </w:tcPr>
          <w:p w14:paraId="10405D2E" w14:textId="7146C044" w:rsidR="0090467D" w:rsidRPr="00F665E5" w:rsidRDefault="0090467D" w:rsidP="00CD09DE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D30" w14:textId="77777777" w:rsidR="004453B4" w:rsidRDefault="004453B4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</w:p>
    <w:p w14:paraId="10405D31" w14:textId="77777777" w:rsidR="006C3B0F" w:rsidRDefault="006C3B0F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10405D32" w14:textId="77777777" w:rsidR="00052A2D" w:rsidRDefault="00052A2D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 w:rsidRPr="00191D8F">
        <w:rPr>
          <w:rFonts w:ascii="Bookman Old Style" w:hAnsi="Bookman Old Style" w:cs="Arial Rounded MT Bold"/>
          <w:i/>
          <w:sz w:val="16"/>
          <w:szCs w:val="16"/>
        </w:rPr>
        <w:t xml:space="preserve">(of Declarant /Declarant’s spouse/ Unmarried Children Below Eighteen (18) years of Age Living in 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Declarant’s </w:t>
      </w:r>
      <w:r w:rsidRPr="00191D8F">
        <w:rPr>
          <w:rFonts w:ascii="Bookman Old Style" w:hAnsi="Bookman Old Style" w:cs="Arial Rounded MT Bold"/>
          <w:i/>
          <w:sz w:val="16"/>
          <w:szCs w:val="16"/>
        </w:rPr>
        <w:t>Household)</w:t>
      </w:r>
    </w:p>
    <w:p w14:paraId="10405D33" w14:textId="4D73A3C6" w:rsidR="00191D8F" w:rsidRPr="00ED112B" w:rsidRDefault="002559CE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18"/>
          <w:szCs w:val="18"/>
        </w:rPr>
      </w:pP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="00191D8F"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191D8F" w:rsidRPr="00E4573B">
        <w:rPr>
          <w:rFonts w:ascii="Bookman Old Style" w:hAnsi="Bookman Old Style" w:cs="Arial Rounded MT Bold"/>
          <w:i/>
          <w:sz w:val="20"/>
          <w:szCs w:val="20"/>
        </w:rPr>
        <w:t>I/We do not have any business interest or financial connection</w:t>
      </w:r>
      <w:r w:rsidR="00191D8F" w:rsidRPr="00ED112B">
        <w:rPr>
          <w:rFonts w:ascii="Bookman Old Style" w:hAnsi="Bookman Old Style" w:cs="Arial Rounded MT Bold"/>
          <w:i/>
          <w:sz w:val="18"/>
          <w:szCs w:val="18"/>
        </w:rPr>
        <w:t>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9833DF" w:rsidRPr="00F665E5" w14:paraId="10405D38" w14:textId="77777777">
        <w:tc>
          <w:tcPr>
            <w:tcW w:w="2646" w:type="dxa"/>
            <w:shd w:val="clear" w:color="auto" w:fill="C0C0C0"/>
          </w:tcPr>
          <w:p w14:paraId="10405D3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10405D35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10405D3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10405D3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9833DF" w:rsidRPr="00F665E5" w14:paraId="10405D3D" w14:textId="77777777">
        <w:tc>
          <w:tcPr>
            <w:tcW w:w="2646" w:type="dxa"/>
          </w:tcPr>
          <w:p w14:paraId="10405D39" w14:textId="7742AD3A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A" w14:textId="1C72B2D1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B" w14:textId="2DBBE5FC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3C" w14:textId="73EEDDB2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CD09DE" w:rsidRPr="00F665E5" w14:paraId="10405D42" w14:textId="77777777">
        <w:tc>
          <w:tcPr>
            <w:tcW w:w="2646" w:type="dxa"/>
          </w:tcPr>
          <w:p w14:paraId="10405D3E" w14:textId="48C5F6FA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F" w14:textId="49C5EA9A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0" w14:textId="178E50FE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1" w14:textId="53FC77D7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CD09DE" w:rsidRPr="00F665E5" w14:paraId="10405D47" w14:textId="77777777">
        <w:tc>
          <w:tcPr>
            <w:tcW w:w="2646" w:type="dxa"/>
          </w:tcPr>
          <w:p w14:paraId="10405D43" w14:textId="5F5A9417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4" w14:textId="30A90611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5" w14:textId="49A3EC32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6" w14:textId="6DA0B746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10405D48" w14:textId="77777777" w:rsidR="00191D8F" w:rsidRDefault="00191D8F" w:rsidP="00191D8F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10405D49" w14:textId="77777777" w:rsidR="006C3B0F" w:rsidRDefault="006C3B0F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RELATIVES</w:t>
      </w:r>
      <w:r w:rsidRPr="00387E47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IN</w:t>
      </w:r>
      <w:r w:rsidRPr="00387E47">
        <w:rPr>
          <w:rFonts w:ascii="Bookman Old Style" w:hAnsi="Bookman Old Style" w:cs="Arial Rounded MT Bold"/>
          <w:b/>
          <w:spacing w:val="-2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THE</w:t>
      </w:r>
      <w:r w:rsidRPr="00387E47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GOVERNMENT</w:t>
      </w:r>
      <w:r w:rsidRPr="00387E47">
        <w:rPr>
          <w:rFonts w:ascii="Bookman Old Style" w:hAnsi="Bookman Old Style" w:cs="Arial Rounded MT Bold"/>
          <w:b/>
          <w:spacing w:val="-15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SERVICE</w:t>
      </w:r>
    </w:p>
    <w:p w14:paraId="10405D4A" w14:textId="0590239C" w:rsidR="00387E47" w:rsidRDefault="00387E47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>
        <w:rPr>
          <w:rFonts w:ascii="Bookman Old Style" w:hAnsi="Bookman Old Style" w:cs="Arial Rounded MT Bold"/>
          <w:i/>
          <w:sz w:val="16"/>
          <w:szCs w:val="16"/>
        </w:rPr>
        <w:t>(Within the Fourth Degree of Consanguinity or Affinity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. 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>I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>nclude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 xml:space="preserve"> also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Bilas, Balae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 and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Inso</w:t>
      </w:r>
      <w:r w:rsidR="00AD45B0">
        <w:rPr>
          <w:rFonts w:ascii="Bookman Old Style" w:hAnsi="Bookman Old Style" w:cs="Arial Rounded MT Bold"/>
          <w:i/>
          <w:sz w:val="16"/>
          <w:szCs w:val="16"/>
          <w:vertAlign w:val="superscript"/>
        </w:rPr>
        <w:t>iv</w:t>
      </w:r>
      <w:r>
        <w:rPr>
          <w:rFonts w:ascii="Bookman Old Style" w:hAnsi="Bookman Old Style" w:cs="Arial Rounded MT Bold"/>
          <w:i/>
          <w:sz w:val="16"/>
          <w:szCs w:val="16"/>
        </w:rPr>
        <w:t>)</w:t>
      </w:r>
    </w:p>
    <w:p w14:paraId="10405D4B" w14:textId="047C21E9" w:rsidR="00387E47" w:rsidRPr="00E4573B" w:rsidRDefault="002559CE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="00387E47"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387E47" w:rsidRPr="00E4573B">
        <w:rPr>
          <w:rFonts w:ascii="Bookman Old Style" w:hAnsi="Bookman Old Style" w:cs="Arial Rounded MT Bold"/>
          <w:i/>
          <w:sz w:val="20"/>
          <w:szCs w:val="20"/>
        </w:rPr>
        <w:t>I/We do not know of any relative/s in the government service)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0"/>
        <w:gridCol w:w="2160"/>
        <w:gridCol w:w="1710"/>
        <w:gridCol w:w="4320"/>
      </w:tblGrid>
      <w:tr w:rsidR="009833DF" w:rsidRPr="00F665E5" w14:paraId="10405D50" w14:textId="77777777">
        <w:tc>
          <w:tcPr>
            <w:tcW w:w="2970" w:type="dxa"/>
            <w:shd w:val="clear" w:color="auto" w:fill="C0C0C0"/>
          </w:tcPr>
          <w:p w14:paraId="10405D4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RELATIVE</w:t>
            </w:r>
          </w:p>
        </w:tc>
        <w:tc>
          <w:tcPr>
            <w:tcW w:w="2160" w:type="dxa"/>
            <w:shd w:val="clear" w:color="auto" w:fill="C0C0C0"/>
          </w:tcPr>
          <w:p w14:paraId="10405D4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RELATIONSHIP</w:t>
            </w:r>
          </w:p>
        </w:tc>
        <w:tc>
          <w:tcPr>
            <w:tcW w:w="1710" w:type="dxa"/>
            <w:shd w:val="clear" w:color="auto" w:fill="C0C0C0"/>
          </w:tcPr>
          <w:p w14:paraId="10405D4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</w:t>
            </w:r>
          </w:p>
        </w:tc>
        <w:tc>
          <w:tcPr>
            <w:tcW w:w="4320" w:type="dxa"/>
            <w:shd w:val="clear" w:color="auto" w:fill="C0C0C0"/>
          </w:tcPr>
          <w:p w14:paraId="10405D4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AGENCY/OFFICE AND ADDRESS</w:t>
            </w:r>
          </w:p>
        </w:tc>
      </w:tr>
      <w:tr w:rsidR="00506A34" w:rsidRPr="00F665E5" w14:paraId="10405D55" w14:textId="77777777" w:rsidTr="00CD09DE">
        <w:trPr>
          <w:trHeight w:val="288"/>
        </w:trPr>
        <w:tc>
          <w:tcPr>
            <w:tcW w:w="2970" w:type="dxa"/>
          </w:tcPr>
          <w:p w14:paraId="10405D51" w14:textId="51BDFEFC" w:rsidR="00506A34" w:rsidRPr="00506A34" w:rsidRDefault="00506A34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2" w14:textId="7C5E8916" w:rsidR="00506A34" w:rsidRPr="00506A34" w:rsidRDefault="00506A34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3" w14:textId="06C2DB2A" w:rsidR="00506A34" w:rsidRPr="00506A34" w:rsidRDefault="00506A34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4" w14:textId="68184959" w:rsidR="00506A34" w:rsidRPr="00506A34" w:rsidRDefault="00506A34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D09DE" w:rsidRPr="00F665E5" w14:paraId="10405D5A" w14:textId="77777777" w:rsidTr="00CD09DE">
        <w:trPr>
          <w:trHeight w:val="288"/>
        </w:trPr>
        <w:tc>
          <w:tcPr>
            <w:tcW w:w="2970" w:type="dxa"/>
          </w:tcPr>
          <w:p w14:paraId="10405D56" w14:textId="79FF1376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7" w14:textId="4F18804E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8" w14:textId="783973B3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9" w14:textId="00EBFC44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D09DE" w:rsidRPr="00F665E5" w14:paraId="10405D5F" w14:textId="77777777" w:rsidTr="00CD09DE">
        <w:trPr>
          <w:trHeight w:val="288"/>
        </w:trPr>
        <w:tc>
          <w:tcPr>
            <w:tcW w:w="2970" w:type="dxa"/>
          </w:tcPr>
          <w:p w14:paraId="10405D5B" w14:textId="7D38DDF8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C" w14:textId="102F2F5E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D" w14:textId="4C450DCC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E" w14:textId="499AA1FC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D09DE" w:rsidRPr="00F665E5" w14:paraId="10405D64" w14:textId="77777777" w:rsidTr="00CD09DE">
        <w:trPr>
          <w:trHeight w:val="288"/>
        </w:trPr>
        <w:tc>
          <w:tcPr>
            <w:tcW w:w="2970" w:type="dxa"/>
          </w:tcPr>
          <w:p w14:paraId="10405D60" w14:textId="17D3F1F8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1" w14:textId="47E42E60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2" w14:textId="1EAF5888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3" w14:textId="09A87579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D09DE" w:rsidRPr="00F665E5" w14:paraId="10405D69" w14:textId="77777777" w:rsidTr="00CD09DE">
        <w:trPr>
          <w:trHeight w:val="288"/>
        </w:trPr>
        <w:tc>
          <w:tcPr>
            <w:tcW w:w="2970" w:type="dxa"/>
          </w:tcPr>
          <w:p w14:paraId="10405D65" w14:textId="731CAD68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6" w14:textId="62C9CF25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7" w14:textId="603816A6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8" w14:textId="38F66972" w:rsidR="00CD09DE" w:rsidRPr="00F665E5" w:rsidRDefault="00CD09DE" w:rsidP="00CD09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6A" w14:textId="77777777" w:rsidR="00387E47" w:rsidRPr="00387E47" w:rsidRDefault="00387E47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D6B" w14:textId="77777777" w:rsidR="006C3B0F" w:rsidRPr="00D12A6E" w:rsidRDefault="006C3B0F">
      <w:pPr>
        <w:widowControl w:val="0"/>
        <w:autoSpaceDE w:val="0"/>
        <w:autoSpaceDN w:val="0"/>
        <w:adjustRightInd w:val="0"/>
        <w:spacing w:before="1" w:line="140" w:lineRule="exact"/>
        <w:rPr>
          <w:rFonts w:ascii="Bookman Old Style" w:hAnsi="Bookman Old Style" w:cs="Arial Rounded MT Bold"/>
          <w:sz w:val="14"/>
          <w:szCs w:val="14"/>
        </w:rPr>
      </w:pPr>
    </w:p>
    <w:p w14:paraId="10405D6C" w14:textId="77777777" w:rsidR="006C3B0F" w:rsidRPr="00797421" w:rsidRDefault="00387E47" w:rsidP="00340340">
      <w:pPr>
        <w:widowControl w:val="0"/>
        <w:autoSpaceDE w:val="0"/>
        <w:autoSpaceDN w:val="0"/>
        <w:adjustRightInd w:val="0"/>
        <w:spacing w:before="33" w:line="301" w:lineRule="auto"/>
        <w:ind w:left="360" w:right="540"/>
        <w:jc w:val="both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pacing w:val="-1"/>
          <w:sz w:val="20"/>
          <w:szCs w:val="20"/>
        </w:rPr>
        <w:tab/>
      </w:r>
      <w:r w:rsidR="00340340">
        <w:rPr>
          <w:rFonts w:ascii="Bookman Old Style" w:hAnsi="Bookman Old Style" w:cs="Arial Rounded MT Bold"/>
          <w:spacing w:val="-1"/>
          <w:sz w:val="20"/>
          <w:szCs w:val="20"/>
        </w:rPr>
        <w:tab/>
      </w:r>
      <w:r>
        <w:rPr>
          <w:rFonts w:ascii="Bookman Old Style" w:hAnsi="Bookman Old Style" w:cs="Arial Rounded MT Bold"/>
          <w:spacing w:val="-1"/>
          <w:sz w:val="20"/>
          <w:szCs w:val="20"/>
        </w:rPr>
        <w:t>I</w:t>
      </w:r>
      <w:r w:rsidR="006C3B0F"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ertify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he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r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rue</w:t>
      </w:r>
      <w:r w:rsidR="006C3B0F"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="00340340">
        <w:rPr>
          <w:rFonts w:ascii="Bookman Old Style" w:hAnsi="Bookman Old Style" w:cs="Arial Rounded MT Bold"/>
          <w:spacing w:val="-4"/>
          <w:sz w:val="20"/>
          <w:szCs w:val="20"/>
        </w:rPr>
        <w:t xml:space="preserve">and correct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tatements</w:t>
      </w:r>
      <w:r w:rsidR="006C3B0F"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 assets,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et worth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="006C3B0F"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="006C3B0F"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o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pouse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 unmarried children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low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eighteen (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18</w:t>
      </w:r>
      <w:r w:rsidR="00340340">
        <w:rPr>
          <w:rFonts w:ascii="Bookman Old Style" w:hAnsi="Bookman Old Style" w:cs="Arial Rounded MT Bold"/>
          <w:sz w:val="20"/>
          <w:szCs w:val="20"/>
        </w:rPr>
        <w:t>)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years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ge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living in my household,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o the best of my knowledge, the above-enumerated are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ames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relatives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="00797421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="00797421" w:rsidRPr="00797421">
        <w:rPr>
          <w:rFonts w:ascii="Bookman Old Style" w:hAnsi="Bookman Old Style" w:cs="Arial Rounded MT Bold"/>
          <w:sz w:val="20"/>
          <w:szCs w:val="20"/>
        </w:rPr>
        <w:t xml:space="preserve">within the fourth civil degree of consanguinity or affinity. </w:t>
      </w:r>
    </w:p>
    <w:p w14:paraId="10405D6D" w14:textId="77777777" w:rsidR="006C3B0F" w:rsidRPr="00D12A6E" w:rsidRDefault="006C3B0F" w:rsidP="00387E47">
      <w:pPr>
        <w:widowControl w:val="0"/>
        <w:autoSpaceDE w:val="0"/>
        <w:autoSpaceDN w:val="0"/>
        <w:adjustRightInd w:val="0"/>
        <w:spacing w:before="9" w:line="140" w:lineRule="exact"/>
        <w:ind w:left="360" w:right="540"/>
        <w:jc w:val="both"/>
        <w:rPr>
          <w:rFonts w:ascii="Bookman Old Style" w:hAnsi="Bookman Old Style" w:cs="Arial Rounded MT Bold"/>
          <w:sz w:val="14"/>
          <w:szCs w:val="14"/>
        </w:rPr>
      </w:pPr>
    </w:p>
    <w:p w14:paraId="10405D6E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301" w:lineRule="auto"/>
        <w:ind w:left="360" w:right="540" w:firstLine="1080"/>
        <w:jc w:val="both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mbudsman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r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is</w:t>
      </w:r>
      <w:r w:rsidR="00ED112B">
        <w:rPr>
          <w:rFonts w:ascii="Bookman Old Style" w:hAnsi="Bookman Old Style" w:cs="Arial Rounded MT Bold"/>
          <w:sz w:val="20"/>
          <w:szCs w:val="20"/>
        </w:rPr>
        <w:t>/her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uly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presentative</w:t>
      </w:r>
      <w:r w:rsidRPr="00D12A6E">
        <w:rPr>
          <w:rFonts w:ascii="Bookman Old Style" w:hAnsi="Bookman Old Style" w:cs="Arial Rounded MT Bold"/>
          <w:spacing w:val="-1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btain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ecur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rom all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ppropriate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nc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reau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nal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venue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uch</w:t>
      </w:r>
      <w:r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ocuments</w:t>
      </w:r>
      <w:r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a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ay show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ets,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net</w:t>
      </w:r>
      <w:r w:rsidR="00825685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orth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e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os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 spouse 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unmarri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hildren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elow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18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ving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ith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ousehold</w:t>
      </w:r>
      <w:r w:rsidRPr="00D12A6E">
        <w:rPr>
          <w:rFonts w:ascii="Bookman Old Style" w:hAnsi="Bookman Old Style" w:cs="Arial Rounded MT Bold"/>
          <w:spacing w:val="3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vering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previous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 to includ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rs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umed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fic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.</w:t>
      </w:r>
    </w:p>
    <w:p w14:paraId="10405D6F" w14:textId="77777777" w:rsidR="006C3B0F" w:rsidRPr="00D12A6E" w:rsidRDefault="006C3B0F">
      <w:pPr>
        <w:widowControl w:val="0"/>
        <w:autoSpaceDE w:val="0"/>
        <w:autoSpaceDN w:val="0"/>
        <w:adjustRightInd w:val="0"/>
        <w:spacing w:before="7" w:line="260" w:lineRule="exact"/>
        <w:rPr>
          <w:rFonts w:ascii="Bookman Old Style" w:hAnsi="Bookman Old Style" w:cs="Arial Rounded MT Bold"/>
          <w:sz w:val="26"/>
          <w:szCs w:val="26"/>
        </w:rPr>
      </w:pPr>
    </w:p>
    <w:p w14:paraId="10405D70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226" w:lineRule="exact"/>
        <w:ind w:left="155" w:firstLine="205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w w:val="99"/>
          <w:position w:val="-1"/>
          <w:sz w:val="20"/>
          <w:szCs w:val="20"/>
        </w:rPr>
        <w:t>Date:</w:t>
      </w:r>
      <w:r w:rsidR="00221F82">
        <w:rPr>
          <w:rFonts w:ascii="Bookman Old Style" w:hAnsi="Bookman Old Style" w:cs="Arial Rounded MT Bold"/>
          <w:w w:val="99"/>
          <w:position w:val="-1"/>
          <w:sz w:val="20"/>
          <w:szCs w:val="20"/>
        </w:rPr>
        <w:tab/>
        <w:t>______________________________</w:t>
      </w:r>
    </w:p>
    <w:p w14:paraId="10405D71" w14:textId="77777777" w:rsidR="006C3B0F" w:rsidRPr="00D12A6E" w:rsidRDefault="006C3B0F">
      <w:pPr>
        <w:widowControl w:val="0"/>
        <w:autoSpaceDE w:val="0"/>
        <w:autoSpaceDN w:val="0"/>
        <w:adjustRightInd w:val="0"/>
        <w:spacing w:before="4" w:line="120" w:lineRule="exact"/>
        <w:rPr>
          <w:rFonts w:ascii="Bookman Old Style" w:hAnsi="Bookman Old Style" w:cs="Arial Rounded MT Bold"/>
          <w:sz w:val="12"/>
          <w:szCs w:val="12"/>
        </w:rPr>
      </w:pPr>
    </w:p>
    <w:p w14:paraId="10405D72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0710" w:type="dxa"/>
        <w:tblInd w:w="468" w:type="dxa"/>
        <w:tblLook w:val="01E0" w:firstRow="1" w:lastRow="1" w:firstColumn="1" w:lastColumn="1" w:noHBand="0" w:noVBand="0"/>
      </w:tblPr>
      <w:tblGrid>
        <w:gridCol w:w="2160"/>
        <w:gridCol w:w="2880"/>
        <w:gridCol w:w="720"/>
        <w:gridCol w:w="2070"/>
        <w:gridCol w:w="2880"/>
      </w:tblGrid>
      <w:tr w:rsidR="009833DF" w:rsidRPr="00F665E5" w14:paraId="10405D77" w14:textId="77777777">
        <w:tc>
          <w:tcPr>
            <w:tcW w:w="5040" w:type="dxa"/>
            <w:gridSpan w:val="2"/>
            <w:tcBorders>
              <w:bottom w:val="single" w:sz="4" w:space="0" w:color="auto"/>
            </w:tcBorders>
          </w:tcPr>
          <w:p w14:paraId="10405D7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405D7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0405D7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76" w14:textId="67D1C984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7B" w14:textId="77777777">
        <w:tc>
          <w:tcPr>
            <w:tcW w:w="5040" w:type="dxa"/>
            <w:gridSpan w:val="2"/>
            <w:tcBorders>
              <w:top w:val="single" w:sz="4" w:space="0" w:color="auto"/>
            </w:tcBorders>
          </w:tcPr>
          <w:p w14:paraId="10405D7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  <w:tc>
          <w:tcPr>
            <w:tcW w:w="720" w:type="dxa"/>
          </w:tcPr>
          <w:p w14:paraId="10405D7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4950" w:type="dxa"/>
            <w:gridSpan w:val="2"/>
            <w:tcBorders>
              <w:top w:val="single" w:sz="4" w:space="0" w:color="auto"/>
            </w:tcBorders>
          </w:tcPr>
          <w:p w14:paraId="10405D7A" w14:textId="543A6712" w:rsidR="00221F82" w:rsidRPr="00F665E5" w:rsidRDefault="00221F82" w:rsidP="00B62453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</w:tr>
      <w:tr w:rsidR="009833DF" w:rsidRPr="00F665E5" w14:paraId="10405D81" w14:textId="77777777">
        <w:tc>
          <w:tcPr>
            <w:tcW w:w="2160" w:type="dxa"/>
          </w:tcPr>
          <w:p w14:paraId="10405D7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7D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7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7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8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506A34" w:rsidRPr="00F665E5" w14:paraId="10405D87" w14:textId="77777777">
        <w:tc>
          <w:tcPr>
            <w:tcW w:w="2160" w:type="dxa"/>
          </w:tcPr>
          <w:p w14:paraId="10405D82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Government Issued ID: 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3" w14:textId="2E356F5C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4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5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Government Issued ID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6" w14:textId="561ED789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506A34" w:rsidRPr="00F665E5" w14:paraId="10405D8D" w14:textId="77777777">
        <w:tc>
          <w:tcPr>
            <w:tcW w:w="2160" w:type="dxa"/>
          </w:tcPr>
          <w:p w14:paraId="10405D88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9" w14:textId="52FDEA92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A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B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C" w14:textId="783F8359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506A34" w:rsidRPr="00F665E5" w14:paraId="10405D93" w14:textId="77777777">
        <w:tc>
          <w:tcPr>
            <w:tcW w:w="2160" w:type="dxa"/>
          </w:tcPr>
          <w:p w14:paraId="10405D8E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Date Issued: 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F" w14:textId="721CCE2F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0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1" w14:textId="77777777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Date Issue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92" w14:textId="379EF2B5" w:rsidR="00506A34" w:rsidRPr="00F665E5" w:rsidRDefault="00506A34" w:rsidP="00506A34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9" w14:textId="77777777">
        <w:tc>
          <w:tcPr>
            <w:tcW w:w="2160" w:type="dxa"/>
          </w:tcPr>
          <w:p w14:paraId="10405D9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7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9A" w14:textId="77777777" w:rsidR="00110509" w:rsidRDefault="00110509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</w:p>
    <w:p w14:paraId="10405D9B" w14:textId="3C5F4D76" w:rsidR="006C3B0F" w:rsidRPr="00D12A6E" w:rsidRDefault="00990351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UBSCRIBED</w:t>
      </w:r>
      <w:r w:rsidR="006C3B0F" w:rsidRPr="00990351">
        <w:rPr>
          <w:rFonts w:ascii="Bookman Old Style" w:hAnsi="Bookman Old Style" w:cs="Arial Rounded MT Bold"/>
          <w:b/>
          <w:spacing w:val="-1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AND</w:t>
      </w:r>
      <w:r w:rsidR="006C3B0F" w:rsidRPr="00990351">
        <w:rPr>
          <w:rFonts w:ascii="Bookman Old Style" w:hAnsi="Bookman Old Style" w:cs="Arial Rounded MT Bold"/>
          <w:b/>
          <w:spacing w:val="-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WORN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o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fore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e</w:t>
      </w:r>
      <w:r w:rsidR="006C3B0F"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is</w:t>
      </w:r>
      <w:r w:rsidR="003B044D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3D1C26">
        <w:rPr>
          <w:rFonts w:ascii="Bookman Old Style" w:hAnsi="Bookman Old Style" w:cs="Arial Rounded MT Bold"/>
          <w:spacing w:val="-2"/>
          <w:sz w:val="20"/>
          <w:szCs w:val="20"/>
        </w:rPr>
        <w:t xml:space="preserve">____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day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pacing w:val="1"/>
          <w:sz w:val="20"/>
          <w:szCs w:val="20"/>
          <w:u w:val="single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  <w:u w:val="single"/>
        </w:rPr>
        <w:tab/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,</w:t>
      </w:r>
      <w:r w:rsidR="006C3B0F" w:rsidRPr="00D12A6E">
        <w:rPr>
          <w:rFonts w:ascii="Bookman Old Style" w:hAnsi="Bookman Old Style" w:cs="Arial Rounded MT Bold"/>
          <w:spacing w:val="4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ffiant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exhibit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to me the above-stated </w:t>
      </w:r>
      <w:r w:rsidR="003D1C26">
        <w:rPr>
          <w:rFonts w:ascii="Bookman Old Style" w:hAnsi="Bookman Old Style" w:cs="Arial Rounded MT Bold"/>
          <w:spacing w:val="-9"/>
          <w:sz w:val="20"/>
          <w:szCs w:val="20"/>
        </w:rPr>
        <w:t>government-issued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z w:val="20"/>
          <w:szCs w:val="20"/>
        </w:rPr>
        <w:t>identification card.</w:t>
      </w:r>
    </w:p>
    <w:p w14:paraId="10405D9C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D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E" w14:textId="77777777" w:rsidR="006C3B0F" w:rsidRPr="00D12A6E" w:rsidRDefault="00990351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  <w:t>_______________________________________</w:t>
      </w:r>
    </w:p>
    <w:p w14:paraId="10405D9F" w14:textId="77777777" w:rsidR="006C3B0F" w:rsidRDefault="006C3B0F" w:rsidP="00990351">
      <w:pPr>
        <w:widowControl w:val="0"/>
        <w:autoSpaceDE w:val="0"/>
        <w:autoSpaceDN w:val="0"/>
        <w:adjustRightInd w:val="0"/>
        <w:ind w:left="4320" w:right="450" w:firstLine="88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990351">
        <w:rPr>
          <w:rFonts w:ascii="Bookman Old Style" w:hAnsi="Bookman Old Style" w:cs="Arial Rounded MT Bold"/>
          <w:i/>
          <w:sz w:val="20"/>
          <w:szCs w:val="20"/>
        </w:rPr>
        <w:t>(Person</w:t>
      </w:r>
      <w:r w:rsidRPr="00990351">
        <w:rPr>
          <w:rFonts w:ascii="Bookman Old Style" w:hAnsi="Bookman Old Style" w:cs="Arial Rounded MT Bold"/>
          <w:i/>
          <w:spacing w:val="-5"/>
          <w:sz w:val="20"/>
          <w:szCs w:val="20"/>
        </w:rPr>
        <w:t xml:space="preserve"> </w:t>
      </w:r>
      <w:r w:rsidRPr="00990351">
        <w:rPr>
          <w:rFonts w:ascii="Bookman Old Style" w:hAnsi="Bookman Old Style" w:cs="Arial Rounded MT Bold"/>
          <w:i/>
          <w:sz w:val="20"/>
          <w:szCs w:val="20"/>
        </w:rPr>
        <w:t>Administering Oath)</w:t>
      </w:r>
    </w:p>
    <w:sectPr w:rsidR="006C3B0F" w:rsidSect="00180EC1">
      <w:footerReference w:type="default" r:id="rId11"/>
      <w:type w:val="nextColumn"/>
      <w:pgSz w:w="12240" w:h="18720" w:code="135"/>
      <w:pgMar w:top="245" w:right="270" w:bottom="180" w:left="360" w:header="720" w:footer="432" w:gutter="0"/>
      <w:cols w:space="720" w:equalWidth="0">
        <w:col w:w="1161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A559C" w14:textId="77777777" w:rsidR="004E452D" w:rsidRDefault="004E452D" w:rsidP="00F665E5">
      <w:r>
        <w:separator/>
      </w:r>
    </w:p>
  </w:endnote>
  <w:endnote w:type="continuationSeparator" w:id="0">
    <w:p w14:paraId="143A6070" w14:textId="77777777" w:rsidR="004E452D" w:rsidRDefault="004E452D" w:rsidP="00F665E5">
      <w:r>
        <w:continuationSeparator/>
      </w:r>
    </w:p>
  </w:endnote>
  <w:endnote w:id="1">
    <w:p w14:paraId="10405DAE" w14:textId="211CB668" w:rsidR="00B43923" w:rsidRPr="00B43923" w:rsidRDefault="00B43923">
      <w:pPr>
        <w:pStyle w:val="EndnoteText"/>
        <w:rPr>
          <w:sz w:val="16"/>
          <w:szCs w:val="16"/>
          <w:lang w:val="en-PH"/>
        </w:rPr>
      </w:pPr>
      <w:r>
        <w:rPr>
          <w:rStyle w:val="EndnoteReference"/>
        </w:rPr>
        <w:endnoteRef/>
      </w:r>
      <w:r>
        <w:t xml:space="preserve"> </w:t>
      </w:r>
      <w:r w:rsidRPr="00B43923">
        <w:rPr>
          <w:sz w:val="16"/>
          <w:szCs w:val="16"/>
        </w:rPr>
        <w:t>Position, Agency</w:t>
      </w:r>
      <w:r w:rsidR="002D5FBF">
        <w:rPr>
          <w:sz w:val="16"/>
          <w:szCs w:val="16"/>
        </w:rPr>
        <w:t>,</w:t>
      </w:r>
      <w:r w:rsidRPr="00B43923">
        <w:rPr>
          <w:sz w:val="16"/>
          <w:szCs w:val="16"/>
        </w:rPr>
        <w:t xml:space="preserve"> and Address shall only be declared if the spouse is a public official or employee.</w:t>
      </w:r>
    </w:p>
  </w:endnote>
  <w:endnote w:id="2">
    <w:p w14:paraId="10405DAF" w14:textId="77777777" w:rsidR="0015131A" w:rsidRPr="00B43923" w:rsidRDefault="0015131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Pr="00B43923">
        <w:rPr>
          <w:sz w:val="16"/>
          <w:szCs w:val="16"/>
          <w:lang w:val="en-PH"/>
        </w:rPr>
        <w:t>Additional sheets may be used by the declarant, if necessary.</w:t>
      </w:r>
    </w:p>
  </w:endnote>
  <w:endnote w:id="3">
    <w:p w14:paraId="10405DB0" w14:textId="15881866" w:rsidR="00246ACA" w:rsidRDefault="00246AC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="00494082" w:rsidRPr="00B43923">
        <w:rPr>
          <w:sz w:val="16"/>
          <w:szCs w:val="16"/>
        </w:rPr>
        <w:t>Capital</w:t>
      </w:r>
      <w:r w:rsidRPr="00B43923">
        <w:rPr>
          <w:sz w:val="16"/>
          <w:szCs w:val="16"/>
        </w:rPr>
        <w:t xml:space="preserve"> or paraphernal </w:t>
      </w:r>
      <w:r w:rsidRPr="00B43923">
        <w:rPr>
          <w:sz w:val="16"/>
          <w:szCs w:val="16"/>
          <w:lang w:val="en-PH"/>
        </w:rPr>
        <w:t xml:space="preserve">assets, and liabilities of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>declarant’s</w:t>
      </w:r>
      <w:r w:rsidR="00CE7ABB" w:rsidRPr="00B43923">
        <w:rPr>
          <w:sz w:val="16"/>
          <w:szCs w:val="16"/>
          <w:lang w:val="en-PH"/>
        </w:rPr>
        <w:t xml:space="preserve"> spouse</w:t>
      </w:r>
      <w:r w:rsidR="003504F2" w:rsidRPr="00B43923">
        <w:rPr>
          <w:sz w:val="16"/>
          <w:szCs w:val="16"/>
          <w:lang w:val="en-PH"/>
        </w:rPr>
        <w:t>,</w:t>
      </w:r>
      <w:r w:rsidRPr="00B43923">
        <w:rPr>
          <w:sz w:val="16"/>
          <w:szCs w:val="16"/>
          <w:lang w:val="en-PH"/>
        </w:rPr>
        <w:t xml:space="preserve"> and</w:t>
      </w:r>
      <w:r w:rsidR="003504F2" w:rsidRPr="00B43923">
        <w:rPr>
          <w:sz w:val="16"/>
          <w:szCs w:val="16"/>
          <w:lang w:val="en-PH"/>
        </w:rPr>
        <w:t xml:space="preserve"> properties of</w:t>
      </w:r>
      <w:r w:rsidRPr="00B43923">
        <w:rPr>
          <w:sz w:val="16"/>
          <w:szCs w:val="16"/>
          <w:lang w:val="en-PH"/>
        </w:rPr>
        <w:t xml:space="preserve"> children below 18 years of age and living in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 xml:space="preserve">declarant’s household shall </w:t>
      </w:r>
      <w:r w:rsidR="003504F2" w:rsidRPr="00B43923">
        <w:rPr>
          <w:sz w:val="16"/>
          <w:szCs w:val="16"/>
          <w:lang w:val="en-PH"/>
        </w:rPr>
        <w:t xml:space="preserve">be disclosed </w:t>
      </w:r>
      <w:r w:rsidRPr="00B43923">
        <w:rPr>
          <w:sz w:val="16"/>
          <w:szCs w:val="16"/>
          <w:lang w:val="en-PH"/>
        </w:rPr>
        <w:t>us</w:t>
      </w:r>
      <w:r w:rsidR="003504F2" w:rsidRPr="00B43923">
        <w:rPr>
          <w:sz w:val="16"/>
          <w:szCs w:val="16"/>
          <w:lang w:val="en-PH"/>
        </w:rPr>
        <w:t>ing</w:t>
      </w:r>
      <w:r w:rsidRPr="00B43923">
        <w:rPr>
          <w:sz w:val="16"/>
          <w:szCs w:val="16"/>
          <w:lang w:val="en-PH"/>
        </w:rPr>
        <w:t xml:space="preserve"> the additional sheets provided.</w:t>
      </w:r>
    </w:p>
    <w:p w14:paraId="794D7BF8" w14:textId="76CBC121" w:rsidR="00AD45B0" w:rsidRPr="00AD45B0" w:rsidRDefault="00AD45B0">
      <w:pPr>
        <w:pStyle w:val="EndnoteText"/>
        <w:rPr>
          <w:sz w:val="16"/>
          <w:szCs w:val="16"/>
          <w:lang w:val="en-PH"/>
        </w:rPr>
      </w:pPr>
      <w:r>
        <w:rPr>
          <w:sz w:val="16"/>
          <w:szCs w:val="16"/>
          <w:vertAlign w:val="superscript"/>
          <w:lang w:val="en-PH"/>
        </w:rPr>
        <w:t>iv</w:t>
      </w:r>
      <w:r>
        <w:rPr>
          <w:sz w:val="16"/>
          <w:szCs w:val="16"/>
          <w:lang w:val="en-PH"/>
        </w:rPr>
        <w:t xml:space="preserve"> </w:t>
      </w:r>
      <w:r w:rsidR="00A72E87" w:rsidRPr="002D5FBF">
        <w:rPr>
          <w:i/>
          <w:iCs/>
          <w:sz w:val="16"/>
          <w:szCs w:val="16"/>
          <w:lang w:val="en-PH"/>
        </w:rPr>
        <w:t>Balae</w:t>
      </w:r>
      <w:r w:rsidR="00A72E87">
        <w:rPr>
          <w:sz w:val="16"/>
          <w:szCs w:val="16"/>
          <w:lang w:val="en-PH"/>
        </w:rPr>
        <w:t xml:space="preserve"> refers to the parent of one’s son or daughter-in-law; </w:t>
      </w:r>
      <w:r w:rsidR="00A72E87" w:rsidRPr="002D5FBF">
        <w:rPr>
          <w:i/>
          <w:iCs/>
          <w:sz w:val="16"/>
          <w:szCs w:val="16"/>
          <w:lang w:val="en-PH"/>
        </w:rPr>
        <w:t>Bilas</w:t>
      </w:r>
      <w:r w:rsidR="00A72E87">
        <w:rPr>
          <w:sz w:val="16"/>
          <w:szCs w:val="16"/>
          <w:lang w:val="en-PH"/>
        </w:rPr>
        <w:t xml:space="preserve"> refers to a brother-in-law’s wife or sister-in-law’s husband</w:t>
      </w:r>
      <w:r w:rsidR="002D5FBF">
        <w:rPr>
          <w:sz w:val="16"/>
          <w:szCs w:val="16"/>
          <w:lang w:val="en-PH"/>
        </w:rPr>
        <w:t xml:space="preserve">; </w:t>
      </w:r>
      <w:r w:rsidR="002D5FBF" w:rsidRPr="002D5FBF">
        <w:rPr>
          <w:i/>
          <w:iCs/>
          <w:sz w:val="16"/>
          <w:szCs w:val="16"/>
          <w:lang w:val="en-PH"/>
        </w:rPr>
        <w:t>Inso</w:t>
      </w:r>
      <w:r w:rsidR="002D5FBF">
        <w:rPr>
          <w:sz w:val="16"/>
          <w:szCs w:val="16"/>
          <w:lang w:val="en-PH"/>
        </w:rPr>
        <w:t xml:space="preserve"> refers to the appellation for the wife of an elder brother or male cousi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05DAD" w14:textId="7653B892" w:rsidR="00640606" w:rsidRDefault="00640606" w:rsidP="00180EC1">
    <w:pPr>
      <w:pStyle w:val="Footer"/>
      <w:jc w:val="center"/>
    </w:pPr>
    <w:r>
      <w:rPr>
        <w:i/>
      </w:rPr>
      <w:t xml:space="preserve">Page </w:t>
    </w:r>
    <w:r w:rsidRPr="00F665E5">
      <w:rPr>
        <w:i/>
      </w:rPr>
      <w:fldChar w:fldCharType="begin"/>
    </w:r>
    <w:r w:rsidRPr="00F665E5">
      <w:rPr>
        <w:i/>
      </w:rPr>
      <w:instrText xml:space="preserve"> PAGE   \* MERGEFORMAT </w:instrText>
    </w:r>
    <w:r w:rsidRPr="00F665E5">
      <w:rPr>
        <w:i/>
      </w:rPr>
      <w:fldChar w:fldCharType="separate"/>
    </w:r>
    <w:r w:rsidR="007D40BB">
      <w:rPr>
        <w:i/>
        <w:noProof/>
      </w:rPr>
      <w:t>1</w:t>
    </w:r>
    <w:r w:rsidRPr="00F665E5">
      <w:rPr>
        <w:i/>
      </w:rPr>
      <w:fldChar w:fldCharType="end"/>
    </w:r>
    <w:r>
      <w:rPr>
        <w:i/>
      </w:rPr>
      <w:t xml:space="preserve"> of 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18AA7" w14:textId="77777777" w:rsidR="004E452D" w:rsidRDefault="004E452D" w:rsidP="00F665E5">
      <w:r>
        <w:separator/>
      </w:r>
    </w:p>
  </w:footnote>
  <w:footnote w:type="continuationSeparator" w:id="0">
    <w:p w14:paraId="38881B89" w14:textId="77777777" w:rsidR="004E452D" w:rsidRDefault="004E452D" w:rsidP="00F66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 w15:restartNumberingAfterBreak="0">
    <w:nsid w:val="04492421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3" w15:restartNumberingAfterBreak="0">
    <w:nsid w:val="609C7D9F"/>
    <w:multiLevelType w:val="hybridMultilevel"/>
    <w:tmpl w:val="5AA00B7A"/>
    <w:lvl w:ilvl="0" w:tplc="40B4B86A">
      <w:start w:val="2"/>
      <w:numFmt w:val="decimal"/>
      <w:lvlText w:val="%1."/>
      <w:lvlJc w:val="left"/>
      <w:pPr>
        <w:tabs>
          <w:tab w:val="num" w:pos="563"/>
        </w:tabs>
        <w:ind w:left="563" w:hanging="405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230578168">
    <w:abstractNumId w:val="3"/>
  </w:num>
  <w:num w:numId="2" w16cid:durableId="1314525731">
    <w:abstractNumId w:val="1"/>
  </w:num>
  <w:num w:numId="3" w16cid:durableId="1879849500">
    <w:abstractNumId w:val="0"/>
  </w:num>
  <w:num w:numId="4" w16cid:durableId="1529028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K3MDc0NDM1MLBQ0lEKTi0uzszPAykwrgUAB3i6iCwAAAA="/>
  </w:docVars>
  <w:rsids>
    <w:rsidRoot w:val="00DF51EF"/>
    <w:rsid w:val="00006800"/>
    <w:rsid w:val="00017D34"/>
    <w:rsid w:val="00020D3F"/>
    <w:rsid w:val="00021738"/>
    <w:rsid w:val="00040851"/>
    <w:rsid w:val="00052A2D"/>
    <w:rsid w:val="00067219"/>
    <w:rsid w:val="00075D49"/>
    <w:rsid w:val="00091634"/>
    <w:rsid w:val="000A1027"/>
    <w:rsid w:val="000B2EC6"/>
    <w:rsid w:val="000B3ED3"/>
    <w:rsid w:val="000B6531"/>
    <w:rsid w:val="000C3F19"/>
    <w:rsid w:val="000E6C55"/>
    <w:rsid w:val="00110509"/>
    <w:rsid w:val="00110B3D"/>
    <w:rsid w:val="001154EE"/>
    <w:rsid w:val="00121F7B"/>
    <w:rsid w:val="001249DF"/>
    <w:rsid w:val="001259D2"/>
    <w:rsid w:val="001416E3"/>
    <w:rsid w:val="0015131A"/>
    <w:rsid w:val="00154676"/>
    <w:rsid w:val="00164AA1"/>
    <w:rsid w:val="00180EC1"/>
    <w:rsid w:val="0018179A"/>
    <w:rsid w:val="00186B1F"/>
    <w:rsid w:val="00191D8F"/>
    <w:rsid w:val="00197532"/>
    <w:rsid w:val="001A7707"/>
    <w:rsid w:val="001A772C"/>
    <w:rsid w:val="00202717"/>
    <w:rsid w:val="00221F82"/>
    <w:rsid w:val="0023400F"/>
    <w:rsid w:val="002404AF"/>
    <w:rsid w:val="00243E84"/>
    <w:rsid w:val="00246ACA"/>
    <w:rsid w:val="00251740"/>
    <w:rsid w:val="002559CE"/>
    <w:rsid w:val="00275015"/>
    <w:rsid w:val="00290776"/>
    <w:rsid w:val="002B5D1C"/>
    <w:rsid w:val="002C2BEB"/>
    <w:rsid w:val="002D5FBF"/>
    <w:rsid w:val="002E0E9B"/>
    <w:rsid w:val="002E0FE5"/>
    <w:rsid w:val="002F07AA"/>
    <w:rsid w:val="00316594"/>
    <w:rsid w:val="003203BB"/>
    <w:rsid w:val="00330C02"/>
    <w:rsid w:val="00340340"/>
    <w:rsid w:val="003504F2"/>
    <w:rsid w:val="003543E5"/>
    <w:rsid w:val="003552F2"/>
    <w:rsid w:val="00370B1C"/>
    <w:rsid w:val="00370E7B"/>
    <w:rsid w:val="00373F30"/>
    <w:rsid w:val="00376D4F"/>
    <w:rsid w:val="00381BC4"/>
    <w:rsid w:val="00387E47"/>
    <w:rsid w:val="0039239B"/>
    <w:rsid w:val="003A2BA5"/>
    <w:rsid w:val="003A655F"/>
    <w:rsid w:val="003B044D"/>
    <w:rsid w:val="003B1869"/>
    <w:rsid w:val="003C6B14"/>
    <w:rsid w:val="003D1C26"/>
    <w:rsid w:val="003D1D6D"/>
    <w:rsid w:val="003D79F7"/>
    <w:rsid w:val="003F25DD"/>
    <w:rsid w:val="004052A6"/>
    <w:rsid w:val="00405D84"/>
    <w:rsid w:val="00406533"/>
    <w:rsid w:val="00406E7F"/>
    <w:rsid w:val="00425A96"/>
    <w:rsid w:val="004318D2"/>
    <w:rsid w:val="004453B4"/>
    <w:rsid w:val="00453E04"/>
    <w:rsid w:val="00465AC5"/>
    <w:rsid w:val="00494082"/>
    <w:rsid w:val="004C5FA6"/>
    <w:rsid w:val="004D188E"/>
    <w:rsid w:val="004E452D"/>
    <w:rsid w:val="004E6F13"/>
    <w:rsid w:val="00504792"/>
    <w:rsid w:val="00504FC9"/>
    <w:rsid w:val="00506A34"/>
    <w:rsid w:val="00513A6A"/>
    <w:rsid w:val="00520696"/>
    <w:rsid w:val="00520798"/>
    <w:rsid w:val="00537E2C"/>
    <w:rsid w:val="00547979"/>
    <w:rsid w:val="0054798E"/>
    <w:rsid w:val="00561665"/>
    <w:rsid w:val="00582FAB"/>
    <w:rsid w:val="0058349F"/>
    <w:rsid w:val="005C0A54"/>
    <w:rsid w:val="005E6E02"/>
    <w:rsid w:val="005F1D01"/>
    <w:rsid w:val="00613407"/>
    <w:rsid w:val="006261BE"/>
    <w:rsid w:val="00637760"/>
    <w:rsid w:val="00640606"/>
    <w:rsid w:val="00647EB5"/>
    <w:rsid w:val="00653AD3"/>
    <w:rsid w:val="00657413"/>
    <w:rsid w:val="00674F59"/>
    <w:rsid w:val="0067569C"/>
    <w:rsid w:val="00683217"/>
    <w:rsid w:val="00685273"/>
    <w:rsid w:val="00694D4E"/>
    <w:rsid w:val="006A3083"/>
    <w:rsid w:val="006A6A97"/>
    <w:rsid w:val="006A7FD5"/>
    <w:rsid w:val="006C240F"/>
    <w:rsid w:val="006C3B0F"/>
    <w:rsid w:val="006E698D"/>
    <w:rsid w:val="006F2EE3"/>
    <w:rsid w:val="006F33BA"/>
    <w:rsid w:val="00724B9A"/>
    <w:rsid w:val="00775E22"/>
    <w:rsid w:val="007762BD"/>
    <w:rsid w:val="00791867"/>
    <w:rsid w:val="00797421"/>
    <w:rsid w:val="007A0D21"/>
    <w:rsid w:val="007A6DB4"/>
    <w:rsid w:val="007D146F"/>
    <w:rsid w:val="007D40BB"/>
    <w:rsid w:val="007F3912"/>
    <w:rsid w:val="00813D15"/>
    <w:rsid w:val="00820BD0"/>
    <w:rsid w:val="00825685"/>
    <w:rsid w:val="00841B41"/>
    <w:rsid w:val="00857D31"/>
    <w:rsid w:val="008601F3"/>
    <w:rsid w:val="008833D1"/>
    <w:rsid w:val="00895AF3"/>
    <w:rsid w:val="008A05DE"/>
    <w:rsid w:val="008D69BE"/>
    <w:rsid w:val="008F2076"/>
    <w:rsid w:val="00903433"/>
    <w:rsid w:val="0090467D"/>
    <w:rsid w:val="00920A2C"/>
    <w:rsid w:val="00937B72"/>
    <w:rsid w:val="00944063"/>
    <w:rsid w:val="00956CBE"/>
    <w:rsid w:val="009725D3"/>
    <w:rsid w:val="009766BE"/>
    <w:rsid w:val="009833DF"/>
    <w:rsid w:val="00990351"/>
    <w:rsid w:val="0099185A"/>
    <w:rsid w:val="00997D5B"/>
    <w:rsid w:val="009A1A0D"/>
    <w:rsid w:val="009A7678"/>
    <w:rsid w:val="009C25BF"/>
    <w:rsid w:val="00A233CC"/>
    <w:rsid w:val="00A40E9C"/>
    <w:rsid w:val="00A53BFA"/>
    <w:rsid w:val="00A613E3"/>
    <w:rsid w:val="00A64FD6"/>
    <w:rsid w:val="00A72E87"/>
    <w:rsid w:val="00A76BC3"/>
    <w:rsid w:val="00A90D16"/>
    <w:rsid w:val="00AC3CC5"/>
    <w:rsid w:val="00AD45B0"/>
    <w:rsid w:val="00AE2927"/>
    <w:rsid w:val="00B015AB"/>
    <w:rsid w:val="00B05A54"/>
    <w:rsid w:val="00B43923"/>
    <w:rsid w:val="00B54D0D"/>
    <w:rsid w:val="00B61600"/>
    <w:rsid w:val="00B62453"/>
    <w:rsid w:val="00B63CFD"/>
    <w:rsid w:val="00B863F8"/>
    <w:rsid w:val="00B912A2"/>
    <w:rsid w:val="00B97C71"/>
    <w:rsid w:val="00BB4CED"/>
    <w:rsid w:val="00BC6EA9"/>
    <w:rsid w:val="00BF4147"/>
    <w:rsid w:val="00C07E86"/>
    <w:rsid w:val="00C128F7"/>
    <w:rsid w:val="00C24961"/>
    <w:rsid w:val="00C273D7"/>
    <w:rsid w:val="00C27E0B"/>
    <w:rsid w:val="00C41B73"/>
    <w:rsid w:val="00C7123F"/>
    <w:rsid w:val="00C75B8E"/>
    <w:rsid w:val="00CA21F9"/>
    <w:rsid w:val="00CB2818"/>
    <w:rsid w:val="00CD04BB"/>
    <w:rsid w:val="00CD09DE"/>
    <w:rsid w:val="00CD4DC8"/>
    <w:rsid w:val="00CE00C4"/>
    <w:rsid w:val="00CE7ABB"/>
    <w:rsid w:val="00D0130A"/>
    <w:rsid w:val="00D0354B"/>
    <w:rsid w:val="00D05C96"/>
    <w:rsid w:val="00D12A6E"/>
    <w:rsid w:val="00D338DF"/>
    <w:rsid w:val="00D44395"/>
    <w:rsid w:val="00D5649F"/>
    <w:rsid w:val="00D672AC"/>
    <w:rsid w:val="00DB615C"/>
    <w:rsid w:val="00DD350D"/>
    <w:rsid w:val="00DF51EF"/>
    <w:rsid w:val="00DF58E4"/>
    <w:rsid w:val="00DF641A"/>
    <w:rsid w:val="00E17C67"/>
    <w:rsid w:val="00E344AA"/>
    <w:rsid w:val="00E4573B"/>
    <w:rsid w:val="00E613B1"/>
    <w:rsid w:val="00E8162A"/>
    <w:rsid w:val="00E83B13"/>
    <w:rsid w:val="00E84BE3"/>
    <w:rsid w:val="00EA3818"/>
    <w:rsid w:val="00EA69DF"/>
    <w:rsid w:val="00EB02CC"/>
    <w:rsid w:val="00EC4019"/>
    <w:rsid w:val="00ED112B"/>
    <w:rsid w:val="00EE6886"/>
    <w:rsid w:val="00F05A39"/>
    <w:rsid w:val="00F15291"/>
    <w:rsid w:val="00F1785D"/>
    <w:rsid w:val="00F238BC"/>
    <w:rsid w:val="00F3549C"/>
    <w:rsid w:val="00F665E5"/>
    <w:rsid w:val="00F7030A"/>
    <w:rsid w:val="00F72ECC"/>
    <w:rsid w:val="00F828A4"/>
    <w:rsid w:val="00F8589F"/>
    <w:rsid w:val="00F929B8"/>
    <w:rsid w:val="00F96ABC"/>
    <w:rsid w:val="00F97C74"/>
    <w:rsid w:val="00FC1202"/>
    <w:rsid w:val="00FD02AE"/>
    <w:rsid w:val="00FF5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405C40"/>
  <w15:chartTrackingRefBased/>
  <w15:docId w15:val="{46D6B263-9A2C-45BA-9EF3-E7DDF8BAC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6B1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51EF"/>
    <w:rPr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F665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65E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665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65E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EE68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E6886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rsid w:val="00246ACA"/>
    <w:rPr>
      <w:sz w:val="20"/>
      <w:szCs w:val="20"/>
    </w:rPr>
  </w:style>
  <w:style w:type="character" w:customStyle="1" w:styleId="EndnoteTextChar">
    <w:name w:val="Endnote Text Char"/>
    <w:link w:val="EndnoteText"/>
    <w:rsid w:val="00246ACA"/>
    <w:rPr>
      <w:lang w:val="en-US" w:eastAsia="en-US"/>
    </w:rPr>
  </w:style>
  <w:style w:type="character" w:styleId="EndnoteReference">
    <w:name w:val="endnote reference"/>
    <w:rsid w:val="00246ACA"/>
    <w:rPr>
      <w:vertAlign w:val="superscript"/>
    </w:rPr>
  </w:style>
  <w:style w:type="paragraph" w:styleId="FootnoteText">
    <w:name w:val="footnote text"/>
    <w:basedOn w:val="Normal"/>
    <w:link w:val="FootnoteTextChar"/>
    <w:rsid w:val="00B43923"/>
    <w:rPr>
      <w:sz w:val="20"/>
      <w:szCs w:val="20"/>
    </w:rPr>
  </w:style>
  <w:style w:type="character" w:customStyle="1" w:styleId="FootnoteTextChar">
    <w:name w:val="Footnote Text Char"/>
    <w:link w:val="FootnoteText"/>
    <w:rsid w:val="00B43923"/>
    <w:rPr>
      <w:lang w:val="en-US" w:eastAsia="en-US"/>
    </w:rPr>
  </w:style>
  <w:style w:type="character" w:styleId="FootnoteReference">
    <w:name w:val="footnote reference"/>
    <w:rsid w:val="00B439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569C51FF6C0478EE333FF0A8F0DA3" ma:contentTypeVersion="14" ma:contentTypeDescription="Create a new document." ma:contentTypeScope="" ma:versionID="b71298baf959692ae85aa4fab533c83d">
  <xsd:schema xmlns:xsd="http://www.w3.org/2001/XMLSchema" xmlns:xs="http://www.w3.org/2001/XMLSchema" xmlns:p="http://schemas.microsoft.com/office/2006/metadata/properties" xmlns:ns2="593fefb4-54ba-4ba5-88ce-87141f0797d7" xmlns:ns3="0c8a8875-f331-44ba-810e-5911b08c0524" targetNamespace="http://schemas.microsoft.com/office/2006/metadata/properties" ma:root="true" ma:fieldsID="aefc000c5854c69a1d08adb5c3cad714" ns2:_="" ns3:_="">
    <xsd:import namespace="593fefb4-54ba-4ba5-88ce-87141f0797d7"/>
    <xsd:import namespace="0c8a8875-f331-44ba-810e-5911b08c05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fefb4-54ba-4ba5-88ce-87141f079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8875-f331-44ba-810e-5911b08c052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cd9c84d-dce5-4d57-a22a-9372a0fc9f55}" ma:internalName="TaxCatchAll" ma:showField="CatchAllData" ma:web="0c8a8875-f331-44ba-810e-5911b08c05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fefb4-54ba-4ba5-88ce-87141f0797d7">
      <Terms xmlns="http://schemas.microsoft.com/office/infopath/2007/PartnerControls"/>
    </lcf76f155ced4ddcb4097134ff3c332f>
    <TaxCatchAll xmlns="0c8a8875-f331-44ba-810e-5911b08c0524" xsi:nil="true"/>
    <SharedWithUsers xmlns="0c8a8875-f331-44ba-810e-5911b08c0524">
      <UserInfo>
        <DisplayName/>
        <AccountId xsi:nil="true"/>
        <AccountType/>
      </UserInfo>
    </SharedWithUsers>
    <MediaLengthInSeconds xmlns="593fefb4-54ba-4ba5-88ce-87141f0797d7" xsi:nil="true"/>
  </documentManagement>
</p:properties>
</file>

<file path=customXml/itemProps1.xml><?xml version="1.0" encoding="utf-8"?>
<ds:datastoreItem xmlns:ds="http://schemas.openxmlformats.org/officeDocument/2006/customXml" ds:itemID="{809481E9-40EB-4A8A-869A-111C67240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fefb4-54ba-4ba5-88ce-87141f0797d7"/>
    <ds:schemaRef ds:uri="0c8a8875-f331-44ba-810e-5911b08c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104196-B9F5-444E-85EC-0BCF8AF006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EFDED3-B071-491E-A317-29B136A035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622336-FB84-46C6-BFFA-3A531F77F459}">
  <ds:schemaRefs>
    <ds:schemaRef ds:uri="http://schemas.microsoft.com/office/2006/metadata/properties"/>
    <ds:schemaRef ds:uri="http://schemas.microsoft.com/office/infopath/2007/PartnerControls"/>
    <ds:schemaRef ds:uri="593fefb4-54ba-4ba5-88ce-87141f0797d7"/>
    <ds:schemaRef ds:uri="0c8a8875-f331-44ba-810e-5911b08c05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ts &amp; Liabilities053.xls</vt:lpstr>
    </vt:vector>
  </TitlesOfParts>
  <Company>DSWD</Company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s &amp; Liabilities053.xls</dc:title>
  <dc:subject/>
  <dc:creator>Laudemer</dc:creator>
  <cp:keywords/>
  <dc:description>Document was created by {applicationname}, version: {version}</dc:description>
  <cp:lastModifiedBy>Erica Marie Lorenzo</cp:lastModifiedBy>
  <cp:revision>3</cp:revision>
  <cp:lastPrinted>2026-02-13T01:25:00Z</cp:lastPrinted>
  <dcterms:created xsi:type="dcterms:W3CDTF">2026-02-03T02:06:00Z</dcterms:created>
  <dcterms:modified xsi:type="dcterms:W3CDTF">2026-02-13T01:2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cdeac5a0118c413b666ef1cbecd97625edfd4b1934a80c25abe47699cf2e1</vt:lpwstr>
  </property>
  <property fmtid="{D5CDD505-2E9C-101B-9397-08002B2CF9AE}" pid="3" name="ContentTypeId">
    <vt:lpwstr>0x010100678569C51FF6C0478EE333FF0A8F0DA3</vt:lpwstr>
  </property>
  <property fmtid="{D5CDD505-2E9C-101B-9397-08002B2CF9AE}" pid="4" name="Order">
    <vt:r8>8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MediaServiceImageTags">
    <vt:lpwstr/>
  </property>
</Properties>
</file>